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5C9DB" w14:textId="77777777" w:rsidR="006C01A6" w:rsidRDefault="006C01A6" w:rsidP="00F34C97">
      <w:pPr>
        <w:spacing w:after="0" w:line="360" w:lineRule="auto"/>
        <w:jc w:val="center"/>
        <w:rPr>
          <w:b/>
          <w:sz w:val="24"/>
          <w:szCs w:val="24"/>
        </w:rPr>
      </w:pPr>
    </w:p>
    <w:p w14:paraId="478DBB30" w14:textId="77777777" w:rsidR="00F34C97" w:rsidRPr="009E5B32" w:rsidRDefault="009E5B32" w:rsidP="00F34C97">
      <w:pPr>
        <w:spacing w:after="0" w:line="360" w:lineRule="auto"/>
        <w:jc w:val="center"/>
        <w:rPr>
          <w:b/>
          <w:sz w:val="24"/>
          <w:szCs w:val="24"/>
        </w:rPr>
      </w:pPr>
      <w:r w:rsidRPr="009E5B32">
        <w:rPr>
          <w:b/>
          <w:sz w:val="24"/>
          <w:szCs w:val="24"/>
        </w:rPr>
        <w:t>SB 1:</w:t>
      </w:r>
      <w:r w:rsidR="00F34C97" w:rsidRPr="009E5B32">
        <w:rPr>
          <w:b/>
          <w:sz w:val="24"/>
          <w:szCs w:val="24"/>
        </w:rPr>
        <w:t xml:space="preserve"> Road Repair and Accountability Act</w:t>
      </w:r>
      <w:r w:rsidR="00BB1189">
        <w:rPr>
          <w:b/>
          <w:sz w:val="24"/>
          <w:szCs w:val="24"/>
        </w:rPr>
        <w:t xml:space="preserve"> of 2017</w:t>
      </w:r>
    </w:p>
    <w:p w14:paraId="2352F81B" w14:textId="77777777" w:rsidR="00EC6381" w:rsidRDefault="00F50EB3" w:rsidP="00F34C97">
      <w:pPr>
        <w:pBdr>
          <w:bottom w:val="single" w:sz="12" w:space="1" w:color="auto"/>
        </w:pBdr>
        <w:spacing w:after="0"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AMPLE</w:t>
      </w:r>
      <w:r w:rsidR="00F34C97" w:rsidRPr="009E5B32">
        <w:rPr>
          <w:b/>
          <w:sz w:val="24"/>
          <w:szCs w:val="24"/>
        </w:rPr>
        <w:t xml:space="preserve"> </w:t>
      </w:r>
      <w:r w:rsidR="00EC6381" w:rsidRPr="009E5B32">
        <w:rPr>
          <w:b/>
          <w:sz w:val="24"/>
          <w:szCs w:val="24"/>
        </w:rPr>
        <w:t>F</w:t>
      </w:r>
      <w:r w:rsidR="00F34C97" w:rsidRPr="009E5B32">
        <w:rPr>
          <w:b/>
          <w:sz w:val="24"/>
          <w:szCs w:val="24"/>
        </w:rPr>
        <w:t>acebook</w:t>
      </w:r>
      <w:r w:rsidR="004C16BE" w:rsidRPr="009E5B32">
        <w:rPr>
          <w:b/>
          <w:sz w:val="24"/>
          <w:szCs w:val="24"/>
        </w:rPr>
        <w:t xml:space="preserve"> or Nextdoor</w:t>
      </w:r>
      <w:r w:rsidR="00F34C97" w:rsidRPr="009E5B32">
        <w:rPr>
          <w:b/>
          <w:sz w:val="24"/>
          <w:szCs w:val="24"/>
        </w:rPr>
        <w:t xml:space="preserve"> Posts</w:t>
      </w:r>
      <w:r w:rsidR="006C01A6">
        <w:rPr>
          <w:b/>
          <w:sz w:val="24"/>
          <w:szCs w:val="24"/>
        </w:rPr>
        <w:t xml:space="preserve"> and Tweets</w:t>
      </w:r>
    </w:p>
    <w:p w14:paraId="4104EB37" w14:textId="77777777" w:rsidR="0011443B" w:rsidRDefault="00697DB0" w:rsidP="006C01A6">
      <w:pPr>
        <w:pBdr>
          <w:bottom w:val="single" w:sz="12" w:space="1" w:color="auto"/>
        </w:pBdr>
        <w:spacing w:after="0" w:line="240" w:lineRule="auto"/>
      </w:pPr>
      <w:r>
        <w:t xml:space="preserve">It is </w:t>
      </w:r>
      <w:r w:rsidR="007B00BF">
        <w:t xml:space="preserve">important to </w:t>
      </w:r>
      <w:r w:rsidR="0011443B">
        <w:t xml:space="preserve">communicate to your local residents </w:t>
      </w:r>
      <w:r>
        <w:t>about projects and benefits being made possible by</w:t>
      </w:r>
      <w:r w:rsidR="00F62EAF">
        <w:t xml:space="preserve"> SB 1</w:t>
      </w:r>
      <w:r>
        <w:t>.</w:t>
      </w:r>
    </w:p>
    <w:p w14:paraId="74C07ACA" w14:textId="77777777" w:rsidR="00787DB0" w:rsidRDefault="00787DB0" w:rsidP="006C01A6">
      <w:pPr>
        <w:pBdr>
          <w:bottom w:val="single" w:sz="12" w:space="1" w:color="auto"/>
        </w:pBdr>
        <w:spacing w:after="0" w:line="240" w:lineRule="auto"/>
      </w:pPr>
    </w:p>
    <w:p w14:paraId="1733811C" w14:textId="77777777" w:rsidR="00F62EAF" w:rsidRDefault="00697DB0" w:rsidP="006C01A6">
      <w:pPr>
        <w:pBdr>
          <w:bottom w:val="single" w:sz="12" w:space="1" w:color="auto"/>
        </w:pBdr>
        <w:spacing w:after="0" w:line="240" w:lineRule="auto"/>
      </w:pPr>
      <w:r>
        <w:t xml:space="preserve">We encourage you </w:t>
      </w:r>
      <w:r w:rsidR="00787DB0">
        <w:t>to notify your constituents and publicize any time you take an action related to</w:t>
      </w:r>
      <w:r>
        <w:t xml:space="preserve"> an</w:t>
      </w:r>
      <w:r w:rsidR="00787DB0">
        <w:t xml:space="preserve"> SB 1</w:t>
      </w:r>
      <w:r>
        <w:t xml:space="preserve"> project</w:t>
      </w:r>
      <w:r w:rsidR="00787DB0">
        <w:t xml:space="preserve">. </w:t>
      </w:r>
      <w:r>
        <w:t>Ideally</w:t>
      </w:r>
      <w:r w:rsidR="00787DB0">
        <w:t>, with each project</w:t>
      </w:r>
      <w:r>
        <w:t>/action,</w:t>
      </w:r>
      <w:r w:rsidR="00787DB0">
        <w:t xml:space="preserve"> you</w:t>
      </w:r>
      <w:r>
        <w:t>r city/county</w:t>
      </w:r>
      <w:r w:rsidR="00787DB0">
        <w:t xml:space="preserve"> would issue a </w:t>
      </w:r>
      <w:r w:rsidR="00F62EAF">
        <w:t xml:space="preserve">press release, post on Facebook, Nextdoor and tweet every time: </w:t>
      </w:r>
    </w:p>
    <w:p w14:paraId="2DECCE0A" w14:textId="77777777" w:rsidR="00F62EAF" w:rsidRDefault="00D266C6" w:rsidP="00D266C6">
      <w:pPr>
        <w:pBdr>
          <w:bottom w:val="single" w:sz="12" w:space="1" w:color="auto"/>
        </w:pBdr>
        <w:spacing w:after="0" w:line="240" w:lineRule="auto"/>
      </w:pPr>
      <w:r w:rsidRPr="00B51C33">
        <w:rPr>
          <w:noProof/>
        </w:rPr>
        <w:drawing>
          <wp:inline distT="0" distB="0" distL="0" distR="0" wp14:anchorId="355B720A" wp14:editId="1032A85A">
            <wp:extent cx="209550" cy="209550"/>
            <wp:effectExtent l="0" t="0" r="0" b="0"/>
            <wp:docPr id="11" name="Graphic 1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?provider=MicrosoftIcon&amp;fileName=Checkmark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2EAF">
        <w:t xml:space="preserve">A new project </w:t>
      </w:r>
      <w:r w:rsidR="00AC1B8E">
        <w:t>goes out for bid</w:t>
      </w:r>
    </w:p>
    <w:p w14:paraId="70A91851" w14:textId="77777777" w:rsidR="00F62EAF" w:rsidRDefault="00D266C6" w:rsidP="00D266C6">
      <w:pPr>
        <w:pBdr>
          <w:bottom w:val="single" w:sz="12" w:space="1" w:color="auto"/>
        </w:pBdr>
        <w:spacing w:after="0" w:line="240" w:lineRule="auto"/>
      </w:pPr>
      <w:r w:rsidRPr="00B51C33">
        <w:rPr>
          <w:noProof/>
        </w:rPr>
        <w:drawing>
          <wp:inline distT="0" distB="0" distL="0" distR="0" wp14:anchorId="02713973" wp14:editId="4CB59F75">
            <wp:extent cx="209550" cy="209550"/>
            <wp:effectExtent l="0" t="0" r="0" b="0"/>
            <wp:docPr id="12" name="Graphic 12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?provider=MicrosoftIcon&amp;fileName=Checkmark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2EAF">
        <w:t>Construction starts on a new project</w:t>
      </w:r>
    </w:p>
    <w:p w14:paraId="2216CE98" w14:textId="77777777" w:rsidR="00F62EAF" w:rsidRDefault="00D266C6" w:rsidP="00D266C6">
      <w:pPr>
        <w:pBdr>
          <w:bottom w:val="single" w:sz="12" w:space="1" w:color="auto"/>
        </w:pBdr>
        <w:spacing w:after="0" w:line="240" w:lineRule="auto"/>
      </w:pPr>
      <w:r w:rsidRPr="00B51C33">
        <w:rPr>
          <w:noProof/>
        </w:rPr>
        <w:drawing>
          <wp:inline distT="0" distB="0" distL="0" distR="0" wp14:anchorId="6EB32B90" wp14:editId="6A9B1EE8">
            <wp:extent cx="209550" cy="209550"/>
            <wp:effectExtent l="0" t="0" r="0" b="0"/>
            <wp:docPr id="13" name="Graphic 13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?provider=MicrosoftIcon&amp;fileName=Checkmark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2EAF">
        <w:t>A project is completed</w:t>
      </w:r>
    </w:p>
    <w:p w14:paraId="600057BC" w14:textId="77777777" w:rsidR="0011443B" w:rsidRDefault="00D266C6" w:rsidP="00D266C6">
      <w:pPr>
        <w:pBdr>
          <w:bottom w:val="single" w:sz="12" w:space="1" w:color="auto"/>
        </w:pBdr>
        <w:spacing w:after="0" w:line="240" w:lineRule="auto"/>
      </w:pPr>
      <w:r w:rsidRPr="00B51C33">
        <w:rPr>
          <w:noProof/>
        </w:rPr>
        <w:drawing>
          <wp:inline distT="0" distB="0" distL="0" distR="0" wp14:anchorId="5BFDA430" wp14:editId="2C90B395">
            <wp:extent cx="209550" cy="209550"/>
            <wp:effectExtent l="0" t="0" r="0" b="0"/>
            <wp:docPr id="14" name="Graphic 14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?provider=MicrosoftIcon&amp;fileName=Checkmark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6D5E" w:rsidDel="000C6D5E">
        <w:t xml:space="preserve"> </w:t>
      </w:r>
      <w:r w:rsidR="000C6D5E">
        <w:t>Routine and preventative maintenance such as overlays, seals, pothole filling, etc.</w:t>
      </w:r>
      <w:r w:rsidR="00F408E2">
        <w:t xml:space="preserve"> take place</w:t>
      </w:r>
    </w:p>
    <w:p w14:paraId="2C408986" w14:textId="77777777" w:rsidR="00FA0B7A" w:rsidRDefault="00FA0B7A" w:rsidP="00FA0B7A">
      <w:pPr>
        <w:pBdr>
          <w:bottom w:val="single" w:sz="12" w:space="1" w:color="auto"/>
        </w:pBdr>
        <w:spacing w:after="0" w:line="240" w:lineRule="auto"/>
      </w:pPr>
      <w:r w:rsidRPr="00B51C33">
        <w:rPr>
          <w:noProof/>
        </w:rPr>
        <w:drawing>
          <wp:inline distT="0" distB="0" distL="0" distR="0" wp14:anchorId="732D9324" wp14:editId="3672CF94">
            <wp:extent cx="209550" cy="209550"/>
            <wp:effectExtent l="0" t="0" r="0" b="0"/>
            <wp:docPr id="16" name="Graphic 14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?provider=MicrosoftIcon&amp;fileName=Checkmark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Annual project list is adopted</w:t>
      </w:r>
    </w:p>
    <w:p w14:paraId="42E8AC7A" w14:textId="77777777" w:rsidR="00FA0B7A" w:rsidRDefault="00FA0B7A" w:rsidP="00FA0B7A">
      <w:pPr>
        <w:pBdr>
          <w:bottom w:val="single" w:sz="12" w:space="1" w:color="auto"/>
        </w:pBdr>
        <w:spacing w:after="0" w:line="240" w:lineRule="auto"/>
      </w:pPr>
      <w:r w:rsidRPr="00B51C33">
        <w:rPr>
          <w:noProof/>
        </w:rPr>
        <w:drawing>
          <wp:inline distT="0" distB="0" distL="0" distR="0" wp14:anchorId="6D923236" wp14:editId="1C9D2C78">
            <wp:extent cx="209550" cy="209550"/>
            <wp:effectExtent l="0" t="0" r="0" b="0"/>
            <wp:docPr id="15" name="Graphic 14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?provider=MicrosoftIcon&amp;fileName=Checkmark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Your city/county is awarded a competitive transportation grant</w:t>
      </w:r>
    </w:p>
    <w:p w14:paraId="0832C22F" w14:textId="77777777" w:rsidR="0011443B" w:rsidRDefault="0011443B" w:rsidP="0011443B">
      <w:pPr>
        <w:pBdr>
          <w:bottom w:val="single" w:sz="12" w:space="1" w:color="auto"/>
        </w:pBdr>
        <w:spacing w:after="0" w:line="240" w:lineRule="auto"/>
      </w:pPr>
    </w:p>
    <w:p w14:paraId="1E50345B" w14:textId="77777777" w:rsidR="00F62EAF" w:rsidRDefault="00F62EAF" w:rsidP="0011443B">
      <w:pPr>
        <w:pBdr>
          <w:bottom w:val="single" w:sz="12" w:space="1" w:color="auto"/>
        </w:pBdr>
        <w:spacing w:after="0" w:line="240" w:lineRule="auto"/>
      </w:pPr>
      <w:r>
        <w:t xml:space="preserve">We realize this is a lot of work, but it’s </w:t>
      </w:r>
      <w:r w:rsidRPr="00D266C6">
        <w:rPr>
          <w:u w:val="single"/>
        </w:rPr>
        <w:t>very important</w:t>
      </w:r>
      <w:r>
        <w:t xml:space="preserve"> that </w:t>
      </w:r>
      <w:r w:rsidR="00697DB0">
        <w:t xml:space="preserve">your community members </w:t>
      </w:r>
      <w:r>
        <w:t xml:space="preserve">know that SB 1 is resulting in projects that will benefit them. </w:t>
      </w:r>
    </w:p>
    <w:p w14:paraId="05F55224" w14:textId="77777777" w:rsidR="00F62EAF" w:rsidRDefault="00F62EAF" w:rsidP="0011443B">
      <w:pPr>
        <w:pBdr>
          <w:bottom w:val="single" w:sz="12" w:space="1" w:color="auto"/>
        </w:pBdr>
        <w:spacing w:after="0" w:line="240" w:lineRule="auto"/>
      </w:pPr>
    </w:p>
    <w:p w14:paraId="2F5CE2B4" w14:textId="77777777" w:rsidR="0011443B" w:rsidRDefault="0011443B" w:rsidP="0011443B">
      <w:pPr>
        <w:pBdr>
          <w:bottom w:val="single" w:sz="12" w:space="1" w:color="auto"/>
        </w:pBdr>
        <w:spacing w:after="0" w:line="240" w:lineRule="auto"/>
      </w:pPr>
      <w:r w:rsidRPr="00F408E2">
        <w:rPr>
          <w:b/>
        </w:rPr>
        <w:t>PLEASE INCLUDE PHOTOS IN ALL YOUR SOCIAL MEDIA POSTS!</w:t>
      </w:r>
      <w:r w:rsidR="00D266C6" w:rsidRPr="00F408E2">
        <w:rPr>
          <w:b/>
        </w:rPr>
        <w:t xml:space="preserve"> </w:t>
      </w:r>
      <w:r w:rsidR="00D266C6">
        <w:t>And p</w:t>
      </w:r>
      <w:r>
        <w:t xml:space="preserve">lease make sure to add the hashtags </w:t>
      </w:r>
      <w:r w:rsidRPr="00B84896">
        <w:rPr>
          <w:b/>
          <w:highlight w:val="yellow"/>
        </w:rPr>
        <w:t>#SB1</w:t>
      </w:r>
      <w:r>
        <w:t xml:space="preserve"> and </w:t>
      </w:r>
      <w:r w:rsidRPr="00B84896">
        <w:rPr>
          <w:b/>
          <w:highlight w:val="yellow"/>
        </w:rPr>
        <w:t>#RebuildingCA</w:t>
      </w:r>
    </w:p>
    <w:p w14:paraId="1971F300" w14:textId="77777777" w:rsidR="0011443B" w:rsidRPr="007B00BF" w:rsidRDefault="0011443B" w:rsidP="006C01A6">
      <w:pPr>
        <w:pBdr>
          <w:bottom w:val="single" w:sz="12" w:space="1" w:color="auto"/>
        </w:pBdr>
        <w:spacing w:after="0" w:line="240" w:lineRule="auto"/>
      </w:pPr>
    </w:p>
    <w:p w14:paraId="43841826" w14:textId="295ABF1C" w:rsidR="006C01A6" w:rsidRDefault="0022259F" w:rsidP="006C01A6">
      <w:pPr>
        <w:pBdr>
          <w:bottom w:val="single" w:sz="12" w:space="1" w:color="auto"/>
        </w:pBdr>
        <w:spacing w:after="0" w:line="240" w:lineRule="auto"/>
        <w:rPr>
          <w:b/>
          <w:u w:val="single"/>
        </w:rPr>
      </w:pPr>
      <w:r>
        <w:rPr>
          <w:b/>
          <w:u w:val="single"/>
        </w:rPr>
        <w:t xml:space="preserve">Resources </w:t>
      </w:r>
      <w:r w:rsidR="00B51C33">
        <w:rPr>
          <w:b/>
          <w:u w:val="single"/>
        </w:rPr>
        <w:t xml:space="preserve">and Considerations </w:t>
      </w:r>
      <w:r>
        <w:rPr>
          <w:b/>
          <w:u w:val="single"/>
        </w:rPr>
        <w:t>for</w:t>
      </w:r>
      <w:r w:rsidR="006C01A6">
        <w:rPr>
          <w:b/>
          <w:u w:val="single"/>
        </w:rPr>
        <w:t xml:space="preserve"> Social Posts</w:t>
      </w:r>
      <w:r w:rsidR="006C01A6" w:rsidRPr="006C01A6">
        <w:rPr>
          <w:b/>
          <w:u w:val="single"/>
        </w:rPr>
        <w:t>:</w:t>
      </w:r>
    </w:p>
    <w:p w14:paraId="2052155E" w14:textId="19625FA7" w:rsidR="009B2782" w:rsidRPr="00B84896" w:rsidRDefault="004D2A34" w:rsidP="006C01A6">
      <w:pPr>
        <w:pBdr>
          <w:bottom w:val="single" w:sz="12" w:space="1" w:color="auto"/>
        </w:pBdr>
        <w:spacing w:after="0" w:line="240" w:lineRule="auto"/>
        <w:rPr>
          <w:u w:val="single"/>
        </w:rPr>
      </w:pPr>
      <w:r>
        <w:rPr>
          <w:noProof/>
          <w:u w:val="single"/>
        </w:rPr>
        <w:drawing>
          <wp:anchor distT="0" distB="0" distL="114300" distR="114300" simplePos="0" relativeHeight="251658752" behindDoc="0" locked="0" layoutInCell="1" allowOverlap="1" wp14:anchorId="4646356B" wp14:editId="7DF9C4D5">
            <wp:simplePos x="0" y="0"/>
            <wp:positionH relativeFrom="column">
              <wp:posOffset>4602480</wp:posOffset>
            </wp:positionH>
            <wp:positionV relativeFrom="paragraph">
              <wp:posOffset>260985</wp:posOffset>
            </wp:positionV>
            <wp:extent cx="1911985" cy="3133725"/>
            <wp:effectExtent l="0" t="0" r="0" b="9525"/>
            <wp:wrapThrough wrapText="bothSides">
              <wp:wrapPolygon edited="0">
                <wp:start x="0" y="0"/>
                <wp:lineTo x="0" y="21534"/>
                <wp:lineTo x="21306" y="21534"/>
                <wp:lineTo x="21306" y="0"/>
                <wp:lineTo x="0" y="0"/>
              </wp:wrapPolygon>
            </wp:wrapThrough>
            <wp:docPr id="4" name="Picture 4" descr="A sign on the side of a road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RbM5O-UIAAmVWX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985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6E79" w:rsidRPr="00B51C33">
        <w:rPr>
          <w:noProof/>
        </w:rPr>
        <w:drawing>
          <wp:inline distT="0" distB="0" distL="0" distR="0" wp14:anchorId="4ABDB6F0" wp14:editId="6B1FE5A8">
            <wp:extent cx="209550" cy="209550"/>
            <wp:effectExtent l="0" t="0" r="0" b="0"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?provider=MicrosoftIcon&amp;fileName=Checkmark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6E79" w:rsidRPr="00B84896">
        <w:rPr>
          <w:u w:val="single"/>
        </w:rPr>
        <w:t>Before and after shots of bumpy to smooth roads/empty potholes then filled, etc. are very popular and easily show your followers the work being done by SB 1.</w:t>
      </w:r>
      <w:r w:rsidR="009B2782">
        <w:rPr>
          <w:u w:val="single"/>
        </w:rPr>
        <w:t xml:space="preserve"> </w:t>
      </w:r>
    </w:p>
    <w:p w14:paraId="15E8086D" w14:textId="432F7371" w:rsidR="006C01A6" w:rsidRPr="00B51C33" w:rsidRDefault="006C01A6" w:rsidP="001057A5">
      <w:pPr>
        <w:pBdr>
          <w:bottom w:val="single" w:sz="12" w:space="1" w:color="auto"/>
        </w:pBdr>
        <w:spacing w:after="0" w:line="240" w:lineRule="auto"/>
      </w:pPr>
      <w:r w:rsidRPr="00B51C33">
        <w:rPr>
          <w:noProof/>
        </w:rPr>
        <w:drawing>
          <wp:inline distT="0" distB="0" distL="0" distR="0" wp14:anchorId="41BA6161" wp14:editId="2636B01D">
            <wp:extent cx="209550" cy="209550"/>
            <wp:effectExtent l="0" t="0" r="0" b="0"/>
            <wp:docPr id="2" name="Graphic 2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?provider=MicrosoftIcon&amp;fileName=Checkmark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08E2">
        <w:t>For a m</w:t>
      </w:r>
      <w:r w:rsidR="00307294" w:rsidRPr="00B51C33">
        <w:t xml:space="preserve">ap of SB 1 transportation improvement projects across the state and in local communities </w:t>
      </w:r>
      <w:r w:rsidR="00F564DE">
        <w:t>visit www.RebuildingCA.ca.gov</w:t>
      </w:r>
      <w:r w:rsidR="00307294" w:rsidRPr="00B51C33">
        <w:t>.</w:t>
      </w:r>
    </w:p>
    <w:p w14:paraId="0197EEE8" w14:textId="0E6C8FAB" w:rsidR="00F34C97" w:rsidRPr="00B51C33" w:rsidRDefault="006C01A6" w:rsidP="001057A5">
      <w:pPr>
        <w:pBdr>
          <w:bottom w:val="single" w:sz="12" w:space="1" w:color="auto"/>
        </w:pBdr>
        <w:spacing w:after="0" w:line="240" w:lineRule="auto"/>
      </w:pPr>
      <w:r w:rsidRPr="00B51C33">
        <w:rPr>
          <w:noProof/>
        </w:rPr>
        <w:drawing>
          <wp:inline distT="0" distB="0" distL="0" distR="0" wp14:anchorId="1B0F1544" wp14:editId="2CAF852E">
            <wp:extent cx="209550" cy="209550"/>
            <wp:effectExtent l="0" t="0" r="0" b="0"/>
            <wp:docPr id="3" name="Graphic 3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?provider=MicrosoftIcon&amp;fileName=Checkmark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7294" w:rsidRPr="00B51C33">
        <w:t xml:space="preserve">For a list showing how much SB 1 funding will flow to every city and county in CA, </w:t>
      </w:r>
      <w:r w:rsidR="00F564DE">
        <w:t>visit</w:t>
      </w:r>
      <w:r w:rsidR="00F564DE">
        <w:rPr>
          <w:rStyle w:val="Hyperlink"/>
        </w:rPr>
        <w:t xml:space="preserve"> </w:t>
      </w:r>
      <w:hyperlink r:id="rId9" w:history="1">
        <w:r w:rsidR="00F564DE" w:rsidRPr="00F564DE">
          <w:rPr>
            <w:rStyle w:val="Hyperlink"/>
          </w:rPr>
          <w:t>CSAC</w:t>
        </w:r>
      </w:hyperlink>
      <w:r w:rsidR="00F564DE">
        <w:rPr>
          <w:rStyle w:val="Hyperlink"/>
        </w:rPr>
        <w:t xml:space="preserve"> and the </w:t>
      </w:r>
      <w:hyperlink r:id="rId10" w:history="1">
        <w:r w:rsidR="00F564DE" w:rsidRPr="00F564DE">
          <w:rPr>
            <w:rStyle w:val="Hyperlink"/>
          </w:rPr>
          <w:t>League’s</w:t>
        </w:r>
      </w:hyperlink>
      <w:r w:rsidR="00F564DE">
        <w:rPr>
          <w:rStyle w:val="Hyperlink"/>
        </w:rPr>
        <w:t xml:space="preserve"> SB 1 websites</w:t>
      </w:r>
      <w:r w:rsidR="00307294" w:rsidRPr="00B51C33">
        <w:t>.</w:t>
      </w:r>
    </w:p>
    <w:p w14:paraId="014EDCF8" w14:textId="703138F0" w:rsidR="0022259F" w:rsidRDefault="0022259F" w:rsidP="001057A5">
      <w:pPr>
        <w:pBdr>
          <w:bottom w:val="single" w:sz="12" w:space="1" w:color="auto"/>
        </w:pBdr>
        <w:spacing w:after="0" w:line="240" w:lineRule="auto"/>
      </w:pPr>
      <w:r w:rsidRPr="00B51C33">
        <w:rPr>
          <w:noProof/>
        </w:rPr>
        <w:drawing>
          <wp:inline distT="0" distB="0" distL="0" distR="0" wp14:anchorId="54EC0897" wp14:editId="1783C46B">
            <wp:extent cx="209550" cy="209550"/>
            <wp:effectExtent l="0" t="0" r="0" b="0"/>
            <wp:docPr id="9" name="Graphic 9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?provider=MicrosoftIcon&amp;fileName=Checkmark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1C33">
        <w:t xml:space="preserve"> </w:t>
      </w:r>
      <w:hyperlink r:id="rId11" w:history="1">
        <w:r w:rsidRPr="00094512">
          <w:rPr>
            <w:rStyle w:val="Hyperlink"/>
          </w:rPr>
          <w:t xml:space="preserve">SB1 </w:t>
        </w:r>
        <w:r w:rsidR="0011443B" w:rsidRPr="00094512">
          <w:rPr>
            <w:rStyle w:val="Hyperlink"/>
          </w:rPr>
          <w:t>logo</w:t>
        </w:r>
      </w:hyperlink>
      <w:r w:rsidR="0011443B">
        <w:t xml:space="preserve"> </w:t>
      </w:r>
    </w:p>
    <w:p w14:paraId="497FBE8E" w14:textId="2B623983" w:rsidR="009B2782" w:rsidRDefault="004D2A34" w:rsidP="001057A5">
      <w:pPr>
        <w:pBdr>
          <w:bottom w:val="single" w:sz="12" w:space="1" w:color="auto"/>
        </w:pBdr>
        <w:spacing w:after="0" w:line="240" w:lineRule="auto"/>
      </w:pPr>
      <w:r>
        <w:rPr>
          <w:noProof/>
        </w:rPr>
        <w:lastRenderedPageBreak/>
        <w:drawing>
          <wp:anchor distT="0" distB="0" distL="114300" distR="114300" simplePos="0" relativeHeight="251656704" behindDoc="0" locked="0" layoutInCell="1" allowOverlap="1" wp14:anchorId="4290C580" wp14:editId="7B9264DF">
            <wp:simplePos x="0" y="0"/>
            <wp:positionH relativeFrom="column">
              <wp:posOffset>57150</wp:posOffset>
            </wp:positionH>
            <wp:positionV relativeFrom="paragraph">
              <wp:posOffset>164465</wp:posOffset>
            </wp:positionV>
            <wp:extent cx="4086225" cy="2293620"/>
            <wp:effectExtent l="0" t="0" r="9525" b="0"/>
            <wp:wrapThrough wrapText="bothSides">
              <wp:wrapPolygon edited="0">
                <wp:start x="0" y="0"/>
                <wp:lineTo x="0" y="21349"/>
                <wp:lineTo x="21550" y="21349"/>
                <wp:lineTo x="2155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98" r="12821"/>
                    <a:stretch/>
                  </pic:blipFill>
                  <pic:spPr bwMode="auto">
                    <a:xfrm>
                      <a:off x="0" y="0"/>
                      <a:ext cx="4086225" cy="229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BE2AB9" w14:textId="77777777" w:rsidR="009B2782" w:rsidRDefault="009B2782" w:rsidP="001057A5">
      <w:pPr>
        <w:pBdr>
          <w:bottom w:val="single" w:sz="12" w:space="1" w:color="auto"/>
        </w:pBdr>
        <w:spacing w:after="0" w:line="240" w:lineRule="auto"/>
      </w:pPr>
    </w:p>
    <w:p w14:paraId="4E79D80B" w14:textId="77777777" w:rsidR="009B2782" w:rsidRDefault="009B2782" w:rsidP="001057A5">
      <w:pPr>
        <w:pBdr>
          <w:bottom w:val="single" w:sz="12" w:space="1" w:color="auto"/>
        </w:pBdr>
        <w:spacing w:after="0" w:line="240" w:lineRule="auto"/>
      </w:pPr>
    </w:p>
    <w:p w14:paraId="3361F9DC" w14:textId="77777777" w:rsidR="009B2782" w:rsidRDefault="009B2782" w:rsidP="001057A5">
      <w:pPr>
        <w:pBdr>
          <w:bottom w:val="single" w:sz="12" w:space="1" w:color="auto"/>
        </w:pBdr>
        <w:spacing w:after="0" w:line="240" w:lineRule="auto"/>
      </w:pPr>
    </w:p>
    <w:p w14:paraId="50BB3AEC" w14:textId="77777777" w:rsidR="009B2782" w:rsidRDefault="009B2782" w:rsidP="001057A5">
      <w:pPr>
        <w:pBdr>
          <w:bottom w:val="single" w:sz="12" w:space="1" w:color="auto"/>
        </w:pBdr>
        <w:spacing w:after="0" w:line="240" w:lineRule="auto"/>
      </w:pPr>
    </w:p>
    <w:p w14:paraId="39D04CF2" w14:textId="77777777" w:rsidR="009B2782" w:rsidRDefault="009B2782" w:rsidP="001057A5">
      <w:pPr>
        <w:pBdr>
          <w:bottom w:val="single" w:sz="12" w:space="1" w:color="auto"/>
        </w:pBdr>
        <w:spacing w:after="0" w:line="240" w:lineRule="auto"/>
      </w:pPr>
    </w:p>
    <w:p w14:paraId="0724B842" w14:textId="77777777" w:rsidR="009B2782" w:rsidRDefault="009B2782" w:rsidP="001057A5">
      <w:pPr>
        <w:pBdr>
          <w:bottom w:val="single" w:sz="12" w:space="1" w:color="auto"/>
        </w:pBdr>
        <w:spacing w:after="0" w:line="240" w:lineRule="auto"/>
      </w:pPr>
    </w:p>
    <w:p w14:paraId="26BD7560" w14:textId="77777777" w:rsidR="009B2782" w:rsidRPr="00B51C33" w:rsidRDefault="009B2782" w:rsidP="001057A5">
      <w:pPr>
        <w:pBdr>
          <w:bottom w:val="single" w:sz="12" w:space="1" w:color="auto"/>
        </w:pBdr>
        <w:spacing w:after="0" w:line="240" w:lineRule="auto"/>
      </w:pPr>
    </w:p>
    <w:p w14:paraId="4D4C9C98" w14:textId="724526D6" w:rsidR="006C01A6" w:rsidRDefault="006C01A6" w:rsidP="006C01A6">
      <w:pPr>
        <w:pBdr>
          <w:bottom w:val="single" w:sz="12" w:space="1" w:color="auto"/>
        </w:pBdr>
        <w:spacing w:after="0" w:line="240" w:lineRule="auto"/>
        <w:rPr>
          <w:b/>
        </w:rPr>
      </w:pPr>
    </w:p>
    <w:p w14:paraId="61EFCE2F" w14:textId="47C5D763" w:rsidR="004D2A34" w:rsidRDefault="004D2A34" w:rsidP="006C01A6">
      <w:pPr>
        <w:pBdr>
          <w:bottom w:val="single" w:sz="12" w:space="1" w:color="auto"/>
        </w:pBdr>
        <w:spacing w:after="0" w:line="240" w:lineRule="auto"/>
        <w:rPr>
          <w:b/>
        </w:rPr>
      </w:pPr>
    </w:p>
    <w:p w14:paraId="2335BF39" w14:textId="3B308518" w:rsidR="004D2A34" w:rsidRDefault="004D2A34" w:rsidP="006C01A6">
      <w:pPr>
        <w:pBdr>
          <w:bottom w:val="single" w:sz="12" w:space="1" w:color="auto"/>
        </w:pBdr>
        <w:spacing w:after="0" w:line="240" w:lineRule="auto"/>
        <w:rPr>
          <w:b/>
        </w:rPr>
      </w:pPr>
    </w:p>
    <w:p w14:paraId="4F6EAE81" w14:textId="77777777" w:rsidR="004D2A34" w:rsidRPr="006C01A6" w:rsidRDefault="004D2A34" w:rsidP="006C01A6">
      <w:pPr>
        <w:pBdr>
          <w:bottom w:val="single" w:sz="12" w:space="1" w:color="auto"/>
        </w:pBdr>
        <w:spacing w:after="0" w:line="240" w:lineRule="auto"/>
        <w:rPr>
          <w:b/>
        </w:rPr>
      </w:pPr>
    </w:p>
    <w:p w14:paraId="0F206051" w14:textId="77777777" w:rsidR="006C01A6" w:rsidRDefault="00690032" w:rsidP="00F34C97">
      <w:pPr>
        <w:pStyle w:val="NoSpacing"/>
        <w:spacing w:line="36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36F4C2E" wp14:editId="7FCA565A">
            <wp:simplePos x="0" y="0"/>
            <wp:positionH relativeFrom="column">
              <wp:posOffset>5461000</wp:posOffset>
            </wp:positionH>
            <wp:positionV relativeFrom="paragraph">
              <wp:posOffset>219075</wp:posOffset>
            </wp:positionV>
            <wp:extent cx="444500" cy="444500"/>
            <wp:effectExtent l="0" t="0" r="0" b="0"/>
            <wp:wrapTight wrapText="bothSides">
              <wp:wrapPolygon edited="0">
                <wp:start x="0" y="0"/>
                <wp:lineTo x="0" y="20366"/>
                <wp:lineTo x="20366" y="20366"/>
                <wp:lineTo x="2036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ext door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0EB3">
        <w:rPr>
          <w:b/>
          <w:noProof/>
          <w:sz w:val="24"/>
          <w:szCs w:val="24"/>
        </w:rPr>
        <w:drawing>
          <wp:anchor distT="0" distB="0" distL="114300" distR="114300" simplePos="0" relativeHeight="251655168" behindDoc="1" locked="0" layoutInCell="1" allowOverlap="1" wp14:anchorId="105FAC24" wp14:editId="415B94DB">
            <wp:simplePos x="0" y="0"/>
            <wp:positionH relativeFrom="column">
              <wp:posOffset>4959350</wp:posOffset>
            </wp:positionH>
            <wp:positionV relativeFrom="paragraph">
              <wp:posOffset>212090</wp:posOffset>
            </wp:positionV>
            <wp:extent cx="444500" cy="444500"/>
            <wp:effectExtent l="0" t="0" r="0" b="0"/>
            <wp:wrapTight wrapText="bothSides">
              <wp:wrapPolygon edited="0">
                <wp:start x="0" y="0"/>
                <wp:lineTo x="0" y="20366"/>
                <wp:lineTo x="20366" y="20366"/>
                <wp:lineTo x="2036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acebook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1BC8E2" w14:textId="77777777" w:rsidR="00F50EB3" w:rsidRPr="00F50EB3" w:rsidRDefault="00F50EB3" w:rsidP="00F34C97">
      <w:pPr>
        <w:pStyle w:val="NoSpacing"/>
        <w:spacing w:line="360" w:lineRule="auto"/>
        <w:rPr>
          <w:b/>
          <w:sz w:val="24"/>
          <w:szCs w:val="24"/>
          <w:u w:val="single"/>
        </w:rPr>
      </w:pPr>
      <w:r w:rsidRPr="00F50EB3">
        <w:rPr>
          <w:b/>
          <w:sz w:val="24"/>
          <w:szCs w:val="24"/>
          <w:u w:val="single"/>
        </w:rPr>
        <w:t xml:space="preserve">FACEBOOK OR NEXTDOOR </w:t>
      </w:r>
    </w:p>
    <w:p w14:paraId="0CF66E8E" w14:textId="77777777" w:rsidR="0011443B" w:rsidRDefault="0011443B" w:rsidP="00F50EB3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pecific to local projects: </w:t>
      </w:r>
    </w:p>
    <w:p w14:paraId="64FBF901" w14:textId="77777777" w:rsidR="0011443B" w:rsidRDefault="0011443B" w:rsidP="00F50EB3">
      <w:pPr>
        <w:pStyle w:val="NoSpacing"/>
        <w:rPr>
          <w:b/>
          <w:sz w:val="24"/>
          <w:szCs w:val="24"/>
        </w:rPr>
      </w:pPr>
    </w:p>
    <w:p w14:paraId="318C76C7" w14:textId="77777777" w:rsidR="001C4F76" w:rsidRPr="009E5B32" w:rsidRDefault="00F34C97" w:rsidP="00F50EB3">
      <w:pPr>
        <w:pStyle w:val="NoSpacing"/>
        <w:rPr>
          <w:b/>
          <w:sz w:val="24"/>
          <w:szCs w:val="24"/>
        </w:rPr>
      </w:pPr>
      <w:r w:rsidRPr="009E5B32">
        <w:rPr>
          <w:b/>
          <w:sz w:val="24"/>
          <w:szCs w:val="24"/>
        </w:rPr>
        <w:t>Post 1</w:t>
      </w:r>
    </w:p>
    <w:p w14:paraId="74B57AD8" w14:textId="77777777" w:rsidR="004A5926" w:rsidRPr="009E5B32" w:rsidRDefault="0011443B" w:rsidP="00F50EB3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Name of </w:t>
      </w:r>
      <w:r w:rsidR="00EC6381" w:rsidRPr="009E5B32">
        <w:rPr>
          <w:sz w:val="24"/>
          <w:szCs w:val="24"/>
        </w:rPr>
        <w:t>City/County is</w:t>
      </w:r>
      <w:r w:rsidR="001C4F76" w:rsidRPr="009E5B32">
        <w:rPr>
          <w:sz w:val="24"/>
          <w:szCs w:val="24"/>
        </w:rPr>
        <w:t xml:space="preserve"> </w:t>
      </w:r>
      <w:r w:rsidR="00307294">
        <w:rPr>
          <w:sz w:val="24"/>
          <w:szCs w:val="24"/>
        </w:rPr>
        <w:t>ready</w:t>
      </w:r>
      <w:r w:rsidR="001C4F76" w:rsidRPr="009E5B32">
        <w:rPr>
          <w:sz w:val="24"/>
          <w:szCs w:val="24"/>
        </w:rPr>
        <w:t xml:space="preserve"> to put</w:t>
      </w:r>
      <w:r w:rsidR="00EC6381" w:rsidRPr="009E5B32">
        <w:rPr>
          <w:sz w:val="24"/>
          <w:szCs w:val="24"/>
        </w:rPr>
        <w:t xml:space="preserve"> </w:t>
      </w:r>
      <w:r>
        <w:rPr>
          <w:sz w:val="24"/>
          <w:szCs w:val="24"/>
        </w:rPr>
        <w:t>#SB1</w:t>
      </w:r>
      <w:r w:rsidR="00EC6381" w:rsidRPr="009E5B32">
        <w:rPr>
          <w:sz w:val="24"/>
          <w:szCs w:val="24"/>
        </w:rPr>
        <w:t xml:space="preserve"> funding to work. </w:t>
      </w:r>
      <w:r w:rsidR="006C01A6">
        <w:rPr>
          <w:sz w:val="24"/>
          <w:szCs w:val="24"/>
        </w:rPr>
        <w:t>Check out our</w:t>
      </w:r>
      <w:r w:rsidR="00EC6381" w:rsidRPr="009E5B32">
        <w:rPr>
          <w:sz w:val="24"/>
          <w:szCs w:val="24"/>
        </w:rPr>
        <w:t xml:space="preserve"> list of local road improvement projects that will make it easier and safer to travel in our region</w:t>
      </w:r>
      <w:r w:rsidR="006C01A6">
        <w:rPr>
          <w:sz w:val="24"/>
          <w:szCs w:val="24"/>
        </w:rPr>
        <w:t>.</w:t>
      </w:r>
      <w:r w:rsidR="00EC6381" w:rsidRPr="009E5B32">
        <w:rPr>
          <w:sz w:val="24"/>
          <w:szCs w:val="24"/>
        </w:rPr>
        <w:t xml:space="preserve"> </w:t>
      </w:r>
      <w:r w:rsidR="001C4F76" w:rsidRPr="009E5B32">
        <w:rPr>
          <w:sz w:val="24"/>
          <w:szCs w:val="24"/>
        </w:rPr>
        <w:t xml:space="preserve">These projects are </w:t>
      </w:r>
      <w:r w:rsidR="006C01A6">
        <w:rPr>
          <w:sz w:val="24"/>
          <w:szCs w:val="24"/>
        </w:rPr>
        <w:t>thanks to #SB</w:t>
      </w:r>
      <w:r w:rsidR="00F34C97" w:rsidRPr="009E5B32">
        <w:rPr>
          <w:sz w:val="24"/>
          <w:szCs w:val="24"/>
        </w:rPr>
        <w:t>1, t</w:t>
      </w:r>
      <w:r w:rsidR="001C4F76" w:rsidRPr="009E5B32">
        <w:rPr>
          <w:sz w:val="24"/>
          <w:szCs w:val="24"/>
        </w:rPr>
        <w:t xml:space="preserve">he Road </w:t>
      </w:r>
      <w:r w:rsidR="00965B83">
        <w:rPr>
          <w:sz w:val="24"/>
          <w:szCs w:val="24"/>
        </w:rPr>
        <w:t xml:space="preserve">Repair </w:t>
      </w:r>
      <w:r w:rsidR="001C4F76" w:rsidRPr="009E5B32">
        <w:rPr>
          <w:sz w:val="24"/>
          <w:szCs w:val="24"/>
        </w:rPr>
        <w:t>and Accountability Act of 2017.</w:t>
      </w:r>
      <w:r>
        <w:rPr>
          <w:sz w:val="24"/>
          <w:szCs w:val="24"/>
        </w:rPr>
        <w:t xml:space="preserve"> #RebuildingCA</w:t>
      </w:r>
    </w:p>
    <w:p w14:paraId="7136A667" w14:textId="77777777" w:rsidR="001C4F76" w:rsidRPr="00D266C6" w:rsidRDefault="001C4F76" w:rsidP="00F50EB3">
      <w:pPr>
        <w:pStyle w:val="NoSpacing"/>
        <w:numPr>
          <w:ilvl w:val="0"/>
          <w:numId w:val="1"/>
        </w:numPr>
      </w:pPr>
      <w:r w:rsidRPr="00D266C6">
        <w:t xml:space="preserve">Add pictures if possible </w:t>
      </w:r>
    </w:p>
    <w:p w14:paraId="589ABA06" w14:textId="77777777" w:rsidR="00D266C6" w:rsidRDefault="00D266C6" w:rsidP="0011443B">
      <w:pPr>
        <w:pStyle w:val="NoSpacing"/>
        <w:rPr>
          <w:b/>
          <w:sz w:val="24"/>
          <w:szCs w:val="24"/>
        </w:rPr>
      </w:pPr>
    </w:p>
    <w:p w14:paraId="42DF54B7" w14:textId="77777777" w:rsidR="0011443B" w:rsidRPr="009E5B32" w:rsidRDefault="0011443B" w:rsidP="0011443B">
      <w:pPr>
        <w:pStyle w:val="NoSpacing"/>
        <w:rPr>
          <w:sz w:val="24"/>
          <w:szCs w:val="24"/>
        </w:rPr>
      </w:pPr>
      <w:r w:rsidRPr="009E5B32">
        <w:rPr>
          <w:b/>
          <w:sz w:val="24"/>
          <w:szCs w:val="24"/>
        </w:rPr>
        <w:t xml:space="preserve">Post </w:t>
      </w:r>
      <w:r w:rsidR="00D266C6">
        <w:rPr>
          <w:b/>
          <w:sz w:val="24"/>
          <w:szCs w:val="24"/>
        </w:rPr>
        <w:t>2</w:t>
      </w:r>
    </w:p>
    <w:p w14:paraId="0CC1D6D6" w14:textId="77777777" w:rsidR="0011443B" w:rsidRPr="009E5B32" w:rsidRDefault="00284C07" w:rsidP="0011443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Name of </w:t>
      </w:r>
      <w:r w:rsidR="0011443B" w:rsidRPr="009E5B32">
        <w:rPr>
          <w:sz w:val="24"/>
          <w:szCs w:val="24"/>
        </w:rPr>
        <w:t xml:space="preserve">City/County is starting work on </w:t>
      </w:r>
      <w:r w:rsidR="0011443B" w:rsidRPr="009E5B32">
        <w:rPr>
          <w:sz w:val="24"/>
          <w:szCs w:val="24"/>
          <w:highlight w:val="yellow"/>
        </w:rPr>
        <w:t>DESCRIBE PROJECT – what it is, construction timeframe, the difference it will make</w:t>
      </w:r>
      <w:r w:rsidR="0011443B" w:rsidRPr="009E5B32">
        <w:rPr>
          <w:sz w:val="24"/>
          <w:szCs w:val="24"/>
        </w:rPr>
        <w:t xml:space="preserve">. This is the </w:t>
      </w:r>
      <w:r w:rsidR="0011443B" w:rsidRPr="009E5B32">
        <w:rPr>
          <w:sz w:val="24"/>
          <w:szCs w:val="24"/>
          <w:highlight w:val="yellow"/>
        </w:rPr>
        <w:t>first/second/third</w:t>
      </w:r>
      <w:r w:rsidR="0011443B" w:rsidRPr="009E5B32">
        <w:rPr>
          <w:sz w:val="24"/>
          <w:szCs w:val="24"/>
        </w:rPr>
        <w:t xml:space="preserve"> </w:t>
      </w:r>
      <w:r w:rsidR="0011443B">
        <w:rPr>
          <w:sz w:val="24"/>
          <w:szCs w:val="24"/>
        </w:rPr>
        <w:t>project being funded through #SB</w:t>
      </w:r>
      <w:r w:rsidR="0011443B" w:rsidRPr="009E5B32">
        <w:rPr>
          <w:sz w:val="24"/>
          <w:szCs w:val="24"/>
        </w:rPr>
        <w:t xml:space="preserve">1, the Road Improvement and Accountability Act. It will make it safer and easier to travel between </w:t>
      </w:r>
      <w:r w:rsidR="0011443B" w:rsidRPr="009E5B32">
        <w:rPr>
          <w:sz w:val="24"/>
          <w:szCs w:val="24"/>
          <w:highlight w:val="yellow"/>
        </w:rPr>
        <w:t>X and X</w:t>
      </w:r>
      <w:r w:rsidR="0011443B" w:rsidRPr="009E5B32">
        <w:rPr>
          <w:sz w:val="24"/>
          <w:szCs w:val="24"/>
        </w:rPr>
        <w:t>.</w:t>
      </w:r>
      <w:r w:rsidR="0011443B">
        <w:rPr>
          <w:sz w:val="24"/>
          <w:szCs w:val="24"/>
        </w:rPr>
        <w:t xml:space="preserve"> #RebuildingCA</w:t>
      </w:r>
    </w:p>
    <w:p w14:paraId="035B87DE" w14:textId="77777777" w:rsidR="0011443B" w:rsidRPr="00D266C6" w:rsidRDefault="0011443B" w:rsidP="00D266C6">
      <w:pPr>
        <w:pStyle w:val="NoSpacing"/>
        <w:numPr>
          <w:ilvl w:val="0"/>
          <w:numId w:val="1"/>
        </w:numPr>
      </w:pPr>
      <w:r w:rsidRPr="00D266C6">
        <w:t xml:space="preserve">Add pictures if possible </w:t>
      </w:r>
    </w:p>
    <w:p w14:paraId="697804FF" w14:textId="77777777" w:rsidR="0011443B" w:rsidRPr="009E5B32" w:rsidRDefault="0011443B" w:rsidP="0011443B">
      <w:pPr>
        <w:pStyle w:val="NoSpacing"/>
        <w:rPr>
          <w:sz w:val="24"/>
          <w:szCs w:val="24"/>
        </w:rPr>
      </w:pPr>
    </w:p>
    <w:p w14:paraId="3C649110" w14:textId="77777777" w:rsidR="0011443B" w:rsidRPr="009E5B32" w:rsidRDefault="0011443B" w:rsidP="0011443B">
      <w:pPr>
        <w:pStyle w:val="NoSpacing"/>
        <w:rPr>
          <w:b/>
          <w:sz w:val="24"/>
          <w:szCs w:val="24"/>
        </w:rPr>
      </w:pPr>
      <w:r w:rsidRPr="009E5B32">
        <w:rPr>
          <w:b/>
          <w:sz w:val="24"/>
          <w:szCs w:val="24"/>
        </w:rPr>
        <w:t xml:space="preserve">Post </w:t>
      </w:r>
      <w:r w:rsidR="00D266C6">
        <w:rPr>
          <w:b/>
          <w:sz w:val="24"/>
          <w:szCs w:val="24"/>
        </w:rPr>
        <w:t>3</w:t>
      </w:r>
    </w:p>
    <w:p w14:paraId="791DF843" w14:textId="77777777" w:rsidR="0011443B" w:rsidRPr="009E5B32" w:rsidRDefault="0011443B" w:rsidP="0011443B">
      <w:pPr>
        <w:pStyle w:val="NoSpacing"/>
        <w:rPr>
          <w:sz w:val="24"/>
          <w:szCs w:val="24"/>
        </w:rPr>
      </w:pPr>
      <w:r w:rsidRPr="009E5B32">
        <w:rPr>
          <w:sz w:val="24"/>
          <w:szCs w:val="24"/>
        </w:rPr>
        <w:t xml:space="preserve">Construction is beginning on </w:t>
      </w:r>
      <w:r w:rsidRPr="009E5B32">
        <w:rPr>
          <w:sz w:val="24"/>
          <w:szCs w:val="24"/>
          <w:highlight w:val="yellow"/>
        </w:rPr>
        <w:t>PROJECT NAME/description</w:t>
      </w:r>
      <w:r w:rsidRPr="009E5B32">
        <w:rPr>
          <w:sz w:val="24"/>
          <w:szCs w:val="24"/>
        </w:rPr>
        <w:t xml:space="preserve">. Traffic may be delayed for </w:t>
      </w:r>
      <w:r w:rsidRPr="009E5B32">
        <w:rPr>
          <w:sz w:val="24"/>
          <w:szCs w:val="24"/>
          <w:highlight w:val="yellow"/>
        </w:rPr>
        <w:t>TIME FRAME</w:t>
      </w:r>
      <w:r w:rsidRPr="009E5B32">
        <w:rPr>
          <w:sz w:val="24"/>
          <w:szCs w:val="24"/>
        </w:rPr>
        <w:t xml:space="preserve"> but this project will make travel between </w:t>
      </w:r>
      <w:r w:rsidRPr="009E5B32">
        <w:rPr>
          <w:sz w:val="24"/>
          <w:szCs w:val="24"/>
          <w:highlight w:val="yellow"/>
        </w:rPr>
        <w:t>X and X</w:t>
      </w:r>
      <w:r w:rsidRPr="009E5B32">
        <w:rPr>
          <w:sz w:val="24"/>
          <w:szCs w:val="24"/>
        </w:rPr>
        <w:t xml:space="preserve"> safer and easier. It’s the </w:t>
      </w:r>
      <w:r w:rsidR="00D266C6">
        <w:rPr>
          <w:sz w:val="24"/>
          <w:szCs w:val="24"/>
          <w:highlight w:val="yellow"/>
        </w:rPr>
        <w:t>first/second/third/</w:t>
      </w:r>
      <w:r w:rsidRPr="009E5B32">
        <w:rPr>
          <w:sz w:val="24"/>
          <w:szCs w:val="24"/>
          <w:highlight w:val="yellow"/>
        </w:rPr>
        <w:t>etc</w:t>
      </w:r>
      <w:r w:rsidR="00D266C6">
        <w:rPr>
          <w:sz w:val="24"/>
          <w:szCs w:val="24"/>
        </w:rPr>
        <w:t>.</w:t>
      </w:r>
      <w:r w:rsidRPr="009E5B32">
        <w:rPr>
          <w:sz w:val="24"/>
          <w:szCs w:val="24"/>
        </w:rPr>
        <w:t xml:space="preserve"> of </w:t>
      </w:r>
      <w:r w:rsidRPr="009E5B32">
        <w:rPr>
          <w:sz w:val="24"/>
          <w:szCs w:val="24"/>
          <w:highlight w:val="yellow"/>
        </w:rPr>
        <w:t>X number</w:t>
      </w:r>
      <w:r w:rsidRPr="009E5B32">
        <w:rPr>
          <w:sz w:val="24"/>
          <w:szCs w:val="24"/>
        </w:rPr>
        <w:t xml:space="preserve"> of projects the </w:t>
      </w:r>
      <w:r w:rsidR="00284C07">
        <w:rPr>
          <w:sz w:val="24"/>
          <w:szCs w:val="24"/>
        </w:rPr>
        <w:t xml:space="preserve">Name of </w:t>
      </w:r>
      <w:r w:rsidRPr="009E5B32">
        <w:rPr>
          <w:sz w:val="24"/>
          <w:szCs w:val="24"/>
        </w:rPr>
        <w:t xml:space="preserve">City/County can start thanks to new transportation funding </w:t>
      </w:r>
      <w:r w:rsidR="00284C07">
        <w:rPr>
          <w:sz w:val="24"/>
          <w:szCs w:val="24"/>
        </w:rPr>
        <w:t>from</w:t>
      </w:r>
      <w:r w:rsidRPr="009E5B32">
        <w:rPr>
          <w:sz w:val="24"/>
          <w:szCs w:val="24"/>
        </w:rPr>
        <w:t xml:space="preserve"> </w:t>
      </w:r>
      <w:r w:rsidR="00284C07">
        <w:rPr>
          <w:sz w:val="24"/>
          <w:szCs w:val="24"/>
        </w:rPr>
        <w:t>#</w:t>
      </w:r>
      <w:r w:rsidRPr="009E5B32">
        <w:rPr>
          <w:sz w:val="24"/>
          <w:szCs w:val="24"/>
        </w:rPr>
        <w:t xml:space="preserve">SB1, the Road Improvement and Accountability Act. </w:t>
      </w:r>
      <w:r>
        <w:rPr>
          <w:sz w:val="24"/>
          <w:szCs w:val="24"/>
        </w:rPr>
        <w:t>#RebuildingCA</w:t>
      </w:r>
    </w:p>
    <w:p w14:paraId="0DCA204C" w14:textId="77777777" w:rsidR="0011443B" w:rsidRPr="00D266C6" w:rsidRDefault="0011443B" w:rsidP="00D266C6">
      <w:pPr>
        <w:pStyle w:val="NoSpacing"/>
        <w:numPr>
          <w:ilvl w:val="0"/>
          <w:numId w:val="1"/>
        </w:numPr>
      </w:pPr>
      <w:r w:rsidRPr="00D266C6">
        <w:t xml:space="preserve">Add pictures if possible </w:t>
      </w:r>
    </w:p>
    <w:p w14:paraId="1E45C420" w14:textId="77777777" w:rsidR="00F50EB3" w:rsidRDefault="00F50EB3" w:rsidP="00F50EB3">
      <w:pPr>
        <w:pStyle w:val="NoSpacing"/>
        <w:rPr>
          <w:b/>
          <w:sz w:val="24"/>
          <w:szCs w:val="24"/>
        </w:rPr>
      </w:pPr>
    </w:p>
    <w:p w14:paraId="7581C229" w14:textId="77777777" w:rsidR="001057A5" w:rsidRDefault="00D266C6" w:rsidP="00F50EB3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Post 4</w:t>
      </w:r>
    </w:p>
    <w:p w14:paraId="0E028420" w14:textId="77777777" w:rsidR="00307294" w:rsidRPr="001057A5" w:rsidRDefault="00307294" w:rsidP="00F50EB3">
      <w:pPr>
        <w:pStyle w:val="NoSpacing"/>
        <w:rPr>
          <w:b/>
          <w:sz w:val="24"/>
          <w:szCs w:val="24"/>
        </w:rPr>
      </w:pPr>
      <w:r w:rsidRPr="006C01A6">
        <w:rPr>
          <w:sz w:val="24"/>
          <w:szCs w:val="24"/>
        </w:rPr>
        <w:t xml:space="preserve">Better roads coming soon to </w:t>
      </w:r>
      <w:r w:rsidRPr="006C01A6">
        <w:rPr>
          <w:sz w:val="24"/>
          <w:szCs w:val="24"/>
          <w:highlight w:val="yellow"/>
        </w:rPr>
        <w:t>City/County</w:t>
      </w:r>
      <w:r w:rsidRPr="006C01A6">
        <w:rPr>
          <w:sz w:val="24"/>
          <w:szCs w:val="24"/>
        </w:rPr>
        <w:t xml:space="preserve"> thanks to #SB1. In the next 10 years, </w:t>
      </w:r>
      <w:r w:rsidRPr="006C01A6">
        <w:rPr>
          <w:sz w:val="24"/>
          <w:szCs w:val="24"/>
          <w:highlight w:val="yellow"/>
        </w:rPr>
        <w:t>City/County</w:t>
      </w:r>
      <w:r w:rsidRPr="006C01A6">
        <w:rPr>
          <w:sz w:val="24"/>
          <w:szCs w:val="24"/>
        </w:rPr>
        <w:t xml:space="preserve"> will </w:t>
      </w:r>
      <w:r w:rsidR="001650FB" w:rsidRPr="006C01A6">
        <w:rPr>
          <w:sz w:val="24"/>
          <w:szCs w:val="24"/>
        </w:rPr>
        <w:t xml:space="preserve">collectively </w:t>
      </w:r>
      <w:r w:rsidRPr="006C01A6">
        <w:rPr>
          <w:sz w:val="24"/>
          <w:szCs w:val="24"/>
        </w:rPr>
        <w:t xml:space="preserve">receive </w:t>
      </w:r>
      <w:r w:rsidRPr="006C01A6">
        <w:rPr>
          <w:sz w:val="24"/>
          <w:szCs w:val="24"/>
          <w:highlight w:val="yellow"/>
        </w:rPr>
        <w:t>$XX,XXX,XXX</w:t>
      </w:r>
      <w:r w:rsidRPr="006C01A6">
        <w:rPr>
          <w:sz w:val="24"/>
          <w:szCs w:val="24"/>
        </w:rPr>
        <w:t xml:space="preserve"> in funding to </w:t>
      </w:r>
      <w:r w:rsidR="001650FB" w:rsidRPr="006C01A6">
        <w:rPr>
          <w:sz w:val="24"/>
          <w:szCs w:val="24"/>
        </w:rPr>
        <w:t>repair local streets and roads</w:t>
      </w:r>
      <w:r w:rsidRPr="006C01A6">
        <w:rPr>
          <w:sz w:val="24"/>
          <w:szCs w:val="24"/>
        </w:rPr>
        <w:t xml:space="preserve">. View the local projects here! #RebuildingCA </w:t>
      </w:r>
    </w:p>
    <w:p w14:paraId="11938264" w14:textId="77777777" w:rsidR="006C01A6" w:rsidRPr="001057A5" w:rsidRDefault="001057A5" w:rsidP="00F50EB3">
      <w:pPr>
        <w:pStyle w:val="NoSpacing"/>
        <w:numPr>
          <w:ilvl w:val="0"/>
          <w:numId w:val="9"/>
        </w:numPr>
        <w:rPr>
          <w:rFonts w:cstheme="minorHAnsi"/>
          <w:shd w:val="clear" w:color="auto" w:fill="FFFFFF"/>
        </w:rPr>
      </w:pPr>
      <w:r w:rsidRPr="001057A5">
        <w:t xml:space="preserve">Link to: </w:t>
      </w:r>
      <w:hyperlink r:id="rId15" w:history="1">
        <w:r w:rsidRPr="001057A5">
          <w:rPr>
            <w:rStyle w:val="Hyperlink"/>
          </w:rPr>
          <w:t>http://rebuildingca.ca.gov/map.html</w:t>
        </w:r>
      </w:hyperlink>
      <w:r w:rsidRPr="001057A5">
        <w:rPr>
          <w:rFonts w:cstheme="minorHAnsi"/>
          <w:shd w:val="clear" w:color="auto" w:fill="FFFFFF"/>
        </w:rPr>
        <w:t xml:space="preserve"> </w:t>
      </w:r>
      <w:r w:rsidRPr="001057A5">
        <w:t xml:space="preserve">or </w:t>
      </w:r>
      <w:r w:rsidRPr="001057A5">
        <w:rPr>
          <w:highlight w:val="yellow"/>
        </w:rPr>
        <w:t>CITY/COUNTY</w:t>
      </w:r>
      <w:r w:rsidRPr="001057A5">
        <w:t xml:space="preserve"> website/press release with this information)</w:t>
      </w:r>
    </w:p>
    <w:p w14:paraId="62FDE3BC" w14:textId="77777777" w:rsidR="00690032" w:rsidRDefault="00690032" w:rsidP="00F50EB3">
      <w:pPr>
        <w:pStyle w:val="NoSpacing"/>
        <w:rPr>
          <w:b/>
          <w:sz w:val="24"/>
          <w:szCs w:val="24"/>
        </w:rPr>
      </w:pPr>
    </w:p>
    <w:p w14:paraId="41167FFC" w14:textId="77777777" w:rsidR="006C01A6" w:rsidRDefault="001057A5" w:rsidP="00F50EB3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Post 5</w:t>
      </w:r>
    </w:p>
    <w:p w14:paraId="1738B47A" w14:textId="77777777" w:rsidR="00307294" w:rsidRDefault="004D2A34" w:rsidP="00F50EB3">
      <w:pPr>
        <w:pStyle w:val="NoSpacing"/>
        <w:rPr>
          <w:rFonts w:cstheme="minorHAnsi"/>
          <w:sz w:val="24"/>
          <w:szCs w:val="24"/>
        </w:rPr>
      </w:pPr>
      <w:hyperlink r:id="rId16" w:history="1">
        <w:r w:rsidR="001057A5" w:rsidRPr="001057A5">
          <w:rPr>
            <w:rStyle w:val="Hyperlink"/>
            <w:rFonts w:cstheme="minorHAnsi"/>
            <w:color w:val="auto"/>
            <w:sz w:val="24"/>
            <w:szCs w:val="24"/>
            <w:highlight w:val="yellow"/>
            <w:u w:val="none"/>
            <w:shd w:val="clear" w:color="auto" w:fill="FFFFFF"/>
          </w:rPr>
          <w:t>City/Count</w:t>
        </w:r>
      </w:hyperlink>
      <w:r w:rsidR="001057A5" w:rsidRPr="001057A5">
        <w:rPr>
          <w:rFonts w:cstheme="minorHAnsi"/>
          <w:sz w:val="24"/>
          <w:szCs w:val="24"/>
          <w:highlight w:val="yellow"/>
          <w:shd w:val="clear" w:color="auto" w:fill="FFFFFF"/>
        </w:rPr>
        <w:t>y</w:t>
      </w:r>
      <w:r w:rsidR="001057A5" w:rsidRPr="001057A5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1650FB" w:rsidRPr="001057A5">
        <w:rPr>
          <w:rFonts w:cstheme="minorHAnsi"/>
          <w:sz w:val="24"/>
          <w:szCs w:val="24"/>
          <w:shd w:val="clear" w:color="auto" w:fill="FFFFFF"/>
        </w:rPr>
        <w:t xml:space="preserve">will see </w:t>
      </w:r>
      <w:r w:rsidR="001650FB" w:rsidRPr="001057A5">
        <w:rPr>
          <w:rFonts w:cstheme="minorHAnsi"/>
          <w:sz w:val="24"/>
          <w:szCs w:val="24"/>
          <w:highlight w:val="yellow"/>
          <w:shd w:val="clear" w:color="auto" w:fill="FFFFFF"/>
        </w:rPr>
        <w:t>$</w:t>
      </w:r>
      <w:r w:rsidR="001057A5" w:rsidRPr="001057A5">
        <w:rPr>
          <w:rFonts w:cstheme="minorHAnsi"/>
          <w:sz w:val="24"/>
          <w:szCs w:val="24"/>
          <w:highlight w:val="yellow"/>
          <w:shd w:val="clear" w:color="auto" w:fill="FFFFFF"/>
        </w:rPr>
        <w:t>XXX MILLION</w:t>
      </w:r>
      <w:r w:rsidR="001650FB" w:rsidRPr="001057A5">
        <w:rPr>
          <w:rFonts w:cstheme="minorHAnsi"/>
          <w:sz w:val="24"/>
          <w:szCs w:val="24"/>
          <w:shd w:val="clear" w:color="auto" w:fill="FFFFFF"/>
        </w:rPr>
        <w:t xml:space="preserve"> in funds from </w:t>
      </w:r>
      <w:hyperlink r:id="rId17" w:history="1">
        <w:r w:rsidR="001650FB" w:rsidRPr="001057A5">
          <w:rPr>
            <w:rStyle w:val="58cl"/>
            <w:rFonts w:cstheme="minorHAnsi"/>
            <w:sz w:val="24"/>
            <w:szCs w:val="24"/>
            <w:shd w:val="clear" w:color="auto" w:fill="FFFFFF"/>
          </w:rPr>
          <w:t>#</w:t>
        </w:r>
        <w:r w:rsidR="001650FB" w:rsidRPr="001057A5">
          <w:rPr>
            <w:rStyle w:val="58cm"/>
            <w:rFonts w:cstheme="minorHAnsi"/>
            <w:sz w:val="24"/>
            <w:szCs w:val="24"/>
            <w:shd w:val="clear" w:color="auto" w:fill="FFFFFF"/>
          </w:rPr>
          <w:t>SB1</w:t>
        </w:r>
      </w:hyperlink>
      <w:r w:rsidR="001650FB" w:rsidRPr="001057A5">
        <w:rPr>
          <w:rFonts w:cstheme="minorHAnsi"/>
          <w:sz w:val="24"/>
          <w:szCs w:val="24"/>
          <w:shd w:val="clear" w:color="auto" w:fill="FFFFFF"/>
        </w:rPr>
        <w:t> to help improve roads. Projects have already been identified. Check out how you will benefit here! </w:t>
      </w:r>
      <w:hyperlink r:id="rId18" w:history="1">
        <w:r w:rsidR="001650FB" w:rsidRPr="001057A5">
          <w:rPr>
            <w:rStyle w:val="58cl"/>
            <w:rFonts w:cstheme="minorHAnsi"/>
            <w:sz w:val="24"/>
            <w:szCs w:val="24"/>
            <w:shd w:val="clear" w:color="auto" w:fill="FFFFFF"/>
          </w:rPr>
          <w:t>#</w:t>
        </w:r>
        <w:r w:rsidR="001650FB" w:rsidRPr="001057A5">
          <w:rPr>
            <w:rStyle w:val="58cm"/>
            <w:rFonts w:cstheme="minorHAnsi"/>
            <w:sz w:val="24"/>
            <w:szCs w:val="24"/>
            <w:shd w:val="clear" w:color="auto" w:fill="FFFFFF"/>
          </w:rPr>
          <w:t>RebuildingCA</w:t>
        </w:r>
      </w:hyperlink>
    </w:p>
    <w:p w14:paraId="75705C32" w14:textId="77777777" w:rsidR="001057A5" w:rsidRPr="001057A5" w:rsidRDefault="001057A5" w:rsidP="00F50EB3">
      <w:pPr>
        <w:pStyle w:val="NoSpacing"/>
        <w:numPr>
          <w:ilvl w:val="0"/>
          <w:numId w:val="9"/>
        </w:numPr>
        <w:rPr>
          <w:rFonts w:cstheme="minorHAnsi"/>
          <w:shd w:val="clear" w:color="auto" w:fill="FFFFFF"/>
        </w:rPr>
      </w:pPr>
      <w:r w:rsidRPr="001057A5">
        <w:t xml:space="preserve">Link to: </w:t>
      </w:r>
      <w:hyperlink r:id="rId19" w:history="1">
        <w:r w:rsidRPr="001057A5">
          <w:rPr>
            <w:rStyle w:val="Hyperlink"/>
          </w:rPr>
          <w:t>http://rebuildingca.ca.gov/map.html</w:t>
        </w:r>
      </w:hyperlink>
      <w:r w:rsidRPr="001057A5">
        <w:rPr>
          <w:rFonts w:cstheme="minorHAnsi"/>
          <w:shd w:val="clear" w:color="auto" w:fill="FFFFFF"/>
        </w:rPr>
        <w:t xml:space="preserve"> </w:t>
      </w:r>
      <w:r w:rsidRPr="001057A5">
        <w:t xml:space="preserve">or </w:t>
      </w:r>
      <w:r w:rsidRPr="001057A5">
        <w:rPr>
          <w:highlight w:val="yellow"/>
        </w:rPr>
        <w:t>CITY/COUNTY</w:t>
      </w:r>
      <w:r w:rsidRPr="001057A5">
        <w:t xml:space="preserve"> website/press release with this information)</w:t>
      </w:r>
    </w:p>
    <w:p w14:paraId="728DECFC" w14:textId="77777777" w:rsidR="009B2782" w:rsidRDefault="009B2782" w:rsidP="00F50EB3">
      <w:pPr>
        <w:pStyle w:val="NoSpacing"/>
        <w:rPr>
          <w:b/>
          <w:sz w:val="24"/>
          <w:szCs w:val="24"/>
        </w:rPr>
      </w:pPr>
    </w:p>
    <w:p w14:paraId="49C98572" w14:textId="77777777" w:rsidR="001650FB" w:rsidRPr="001057A5" w:rsidRDefault="001057A5" w:rsidP="00F50EB3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Post 6</w:t>
      </w:r>
    </w:p>
    <w:p w14:paraId="531130AB" w14:textId="77777777" w:rsidR="001057A5" w:rsidRPr="001057A5" w:rsidRDefault="001650FB" w:rsidP="00F50EB3">
      <w:pPr>
        <w:pStyle w:val="NoSpacing"/>
        <w:rPr>
          <w:sz w:val="24"/>
          <w:szCs w:val="24"/>
        </w:rPr>
      </w:pPr>
      <w:r w:rsidRPr="001057A5">
        <w:rPr>
          <w:sz w:val="24"/>
          <w:szCs w:val="24"/>
        </w:rPr>
        <w:t xml:space="preserve">#SB1 funds enable </w:t>
      </w:r>
      <w:r w:rsidRPr="001057A5">
        <w:rPr>
          <w:sz w:val="24"/>
          <w:szCs w:val="24"/>
          <w:highlight w:val="yellow"/>
        </w:rPr>
        <w:t>CITY/COUNTY</w:t>
      </w:r>
      <w:r w:rsidRPr="001057A5">
        <w:rPr>
          <w:sz w:val="24"/>
          <w:szCs w:val="24"/>
        </w:rPr>
        <w:t xml:space="preserve"> to </w:t>
      </w:r>
      <w:r w:rsidR="000C6D5E">
        <w:rPr>
          <w:sz w:val="24"/>
          <w:szCs w:val="24"/>
        </w:rPr>
        <w:t>accomplish</w:t>
      </w:r>
      <w:r w:rsidR="000C6D5E" w:rsidRPr="001057A5">
        <w:rPr>
          <w:sz w:val="24"/>
          <w:szCs w:val="24"/>
        </w:rPr>
        <w:t xml:space="preserve"> </w:t>
      </w:r>
      <w:r w:rsidRPr="001057A5">
        <w:rPr>
          <w:sz w:val="24"/>
          <w:szCs w:val="24"/>
        </w:rPr>
        <w:t>needed transportation improvement projects. Want to see what projects will be coming soon to our communit</w:t>
      </w:r>
      <w:r w:rsidR="001057A5" w:rsidRPr="001057A5">
        <w:rPr>
          <w:sz w:val="24"/>
          <w:szCs w:val="24"/>
        </w:rPr>
        <w:t>y</w:t>
      </w:r>
      <w:r w:rsidRPr="001057A5">
        <w:rPr>
          <w:sz w:val="24"/>
          <w:szCs w:val="24"/>
        </w:rPr>
        <w:t xml:space="preserve">? Check them out here! </w:t>
      </w:r>
    </w:p>
    <w:p w14:paraId="5584EA2F" w14:textId="77777777" w:rsidR="001650FB" w:rsidRPr="001057A5" w:rsidRDefault="001057A5" w:rsidP="00F50EB3">
      <w:pPr>
        <w:pStyle w:val="NoSpacing"/>
        <w:numPr>
          <w:ilvl w:val="0"/>
          <w:numId w:val="9"/>
        </w:numPr>
        <w:rPr>
          <w:rFonts w:cstheme="minorHAnsi"/>
          <w:shd w:val="clear" w:color="auto" w:fill="FFFFFF"/>
        </w:rPr>
      </w:pPr>
      <w:r w:rsidRPr="001057A5">
        <w:t xml:space="preserve">Link to: </w:t>
      </w:r>
      <w:hyperlink r:id="rId20" w:history="1">
        <w:r w:rsidRPr="001057A5">
          <w:rPr>
            <w:rStyle w:val="Hyperlink"/>
          </w:rPr>
          <w:t>http://rebuildingca.ca.gov/map.html</w:t>
        </w:r>
      </w:hyperlink>
      <w:r w:rsidRPr="001057A5">
        <w:rPr>
          <w:rFonts w:cstheme="minorHAnsi"/>
          <w:shd w:val="clear" w:color="auto" w:fill="FFFFFF"/>
        </w:rPr>
        <w:t xml:space="preserve"> </w:t>
      </w:r>
      <w:r w:rsidR="001650FB" w:rsidRPr="001057A5">
        <w:t xml:space="preserve">or </w:t>
      </w:r>
      <w:r w:rsidR="001650FB" w:rsidRPr="001057A5">
        <w:rPr>
          <w:highlight w:val="yellow"/>
        </w:rPr>
        <w:t>CITY/COUNTY</w:t>
      </w:r>
      <w:r w:rsidR="001650FB" w:rsidRPr="001057A5">
        <w:t xml:space="preserve"> website/press release with this information)</w:t>
      </w:r>
    </w:p>
    <w:p w14:paraId="03ED21A6" w14:textId="77777777" w:rsidR="004D2A34" w:rsidRPr="004D2A34" w:rsidRDefault="004D2A34" w:rsidP="0011443B">
      <w:pPr>
        <w:pStyle w:val="NoSpacing"/>
        <w:rPr>
          <w:b/>
          <w:sz w:val="20"/>
          <w:szCs w:val="20"/>
        </w:rPr>
      </w:pPr>
      <w:bookmarkStart w:id="0" w:name="_GoBack"/>
      <w:bookmarkEnd w:id="0"/>
    </w:p>
    <w:p w14:paraId="6718F3A6" w14:textId="6DFC5245" w:rsidR="0011443B" w:rsidRPr="001057A5" w:rsidRDefault="0011443B" w:rsidP="0011443B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ost </w:t>
      </w:r>
      <w:r w:rsidR="00D266C6">
        <w:rPr>
          <w:b/>
          <w:sz w:val="24"/>
          <w:szCs w:val="24"/>
        </w:rPr>
        <w:t>7</w:t>
      </w:r>
    </w:p>
    <w:p w14:paraId="43481AB2" w14:textId="77777777" w:rsidR="0011443B" w:rsidRPr="009E5B32" w:rsidRDefault="0011443B" w:rsidP="0011443B">
      <w:pPr>
        <w:pStyle w:val="NoSpacing"/>
        <w:rPr>
          <w:sz w:val="24"/>
          <w:szCs w:val="24"/>
        </w:rPr>
      </w:pPr>
      <w:r w:rsidRPr="009E5B32">
        <w:rPr>
          <w:sz w:val="24"/>
          <w:szCs w:val="24"/>
        </w:rPr>
        <w:t>Thanks to new transportation funding</w:t>
      </w:r>
      <w:r w:rsidR="008F6E79">
        <w:rPr>
          <w:sz w:val="24"/>
          <w:szCs w:val="24"/>
        </w:rPr>
        <w:t xml:space="preserve"> from #SB1</w:t>
      </w:r>
      <w:r w:rsidRPr="009E5B32">
        <w:rPr>
          <w:sz w:val="24"/>
          <w:szCs w:val="24"/>
        </w:rPr>
        <w:t xml:space="preserve">, the City/County of </w:t>
      </w:r>
      <w:r w:rsidRPr="009E5B32">
        <w:rPr>
          <w:sz w:val="24"/>
          <w:szCs w:val="24"/>
          <w:highlight w:val="yellow"/>
        </w:rPr>
        <w:t>NAME</w:t>
      </w:r>
      <w:r w:rsidRPr="009E5B32">
        <w:rPr>
          <w:sz w:val="24"/>
          <w:szCs w:val="24"/>
        </w:rPr>
        <w:t xml:space="preserve"> will soon begin work on a number of important street/road repairs </w:t>
      </w:r>
      <w:r w:rsidR="00C11BB6">
        <w:rPr>
          <w:sz w:val="24"/>
          <w:szCs w:val="24"/>
        </w:rPr>
        <w:t>to</w:t>
      </w:r>
      <w:r w:rsidRPr="009E5B32">
        <w:rPr>
          <w:sz w:val="24"/>
          <w:szCs w:val="24"/>
        </w:rPr>
        <w:t xml:space="preserve"> make it safer and easier to travel in our area. </w:t>
      </w:r>
      <w:hyperlink r:id="rId21" w:history="1">
        <w:r w:rsidRPr="00F50EB3">
          <w:rPr>
            <w:rStyle w:val="58cl"/>
            <w:rFonts w:cstheme="minorHAnsi"/>
            <w:sz w:val="24"/>
            <w:szCs w:val="24"/>
            <w:shd w:val="clear" w:color="auto" w:fill="FFFFFF"/>
          </w:rPr>
          <w:t>#</w:t>
        </w:r>
        <w:r w:rsidRPr="00F50EB3">
          <w:rPr>
            <w:rStyle w:val="58cm"/>
            <w:rFonts w:cstheme="minorHAnsi"/>
            <w:sz w:val="24"/>
            <w:szCs w:val="24"/>
            <w:shd w:val="clear" w:color="auto" w:fill="FFFFFF"/>
          </w:rPr>
          <w:t>RebuildingCA</w:t>
        </w:r>
      </w:hyperlink>
    </w:p>
    <w:p w14:paraId="4034EE03" w14:textId="77777777" w:rsidR="0011443B" w:rsidRPr="00E7512E" w:rsidRDefault="0011443B" w:rsidP="0011443B">
      <w:pPr>
        <w:pStyle w:val="NoSpacing"/>
        <w:numPr>
          <w:ilvl w:val="0"/>
          <w:numId w:val="2"/>
        </w:numPr>
      </w:pPr>
      <w:r w:rsidRPr="00E7512E">
        <w:t>LIST 3-5 large recognizable projects with tangible plain English descriptions</w:t>
      </w:r>
    </w:p>
    <w:p w14:paraId="499BD0A4" w14:textId="77777777" w:rsidR="0011443B" w:rsidRPr="00E7512E" w:rsidRDefault="0011443B" w:rsidP="0011443B">
      <w:pPr>
        <w:pStyle w:val="NoSpacing"/>
        <w:numPr>
          <w:ilvl w:val="0"/>
          <w:numId w:val="2"/>
        </w:numPr>
      </w:pPr>
      <w:r w:rsidRPr="00E7512E">
        <w:t xml:space="preserve">Add pictures if possible </w:t>
      </w:r>
    </w:p>
    <w:p w14:paraId="799FFE77" w14:textId="77777777" w:rsidR="00F408E2" w:rsidRDefault="00F408E2" w:rsidP="0011443B">
      <w:pPr>
        <w:pStyle w:val="NoSpacing"/>
        <w:rPr>
          <w:b/>
          <w:sz w:val="24"/>
          <w:szCs w:val="24"/>
        </w:rPr>
      </w:pPr>
    </w:p>
    <w:p w14:paraId="09F201BC" w14:textId="77777777" w:rsidR="0011443B" w:rsidRPr="009E5B32" w:rsidRDefault="0011443B" w:rsidP="0011443B">
      <w:pPr>
        <w:pStyle w:val="NoSpacing"/>
        <w:rPr>
          <w:b/>
          <w:sz w:val="24"/>
          <w:szCs w:val="24"/>
        </w:rPr>
      </w:pPr>
      <w:r w:rsidRPr="009E5B32">
        <w:rPr>
          <w:b/>
          <w:sz w:val="24"/>
          <w:szCs w:val="24"/>
        </w:rPr>
        <w:t xml:space="preserve">Post </w:t>
      </w:r>
      <w:r w:rsidR="00D266C6">
        <w:rPr>
          <w:b/>
          <w:sz w:val="24"/>
          <w:szCs w:val="24"/>
        </w:rPr>
        <w:t>8</w:t>
      </w:r>
    </w:p>
    <w:p w14:paraId="24394F5B" w14:textId="77777777" w:rsidR="0011443B" w:rsidRPr="009E5B32" w:rsidRDefault="0011443B" w:rsidP="0011443B">
      <w:pPr>
        <w:pStyle w:val="NoSpacing"/>
        <w:rPr>
          <w:sz w:val="24"/>
          <w:szCs w:val="24"/>
        </w:rPr>
      </w:pPr>
      <w:r w:rsidRPr="009E5B32">
        <w:rPr>
          <w:sz w:val="24"/>
          <w:szCs w:val="24"/>
        </w:rPr>
        <w:t xml:space="preserve">Look for these </w:t>
      </w:r>
      <w:r>
        <w:rPr>
          <w:sz w:val="24"/>
          <w:szCs w:val="24"/>
        </w:rPr>
        <w:t>#SB</w:t>
      </w:r>
      <w:r w:rsidRPr="009E5B32">
        <w:rPr>
          <w:sz w:val="24"/>
          <w:szCs w:val="24"/>
        </w:rPr>
        <w:t xml:space="preserve">1 supported street/road projects to begin in </w:t>
      </w:r>
      <w:r w:rsidRPr="009E5B32">
        <w:rPr>
          <w:sz w:val="24"/>
          <w:szCs w:val="24"/>
          <w:highlight w:val="yellow"/>
        </w:rPr>
        <w:t>MONTH</w:t>
      </w:r>
      <w:r w:rsidR="00F62EAF">
        <w:rPr>
          <w:sz w:val="24"/>
          <w:szCs w:val="24"/>
        </w:rPr>
        <w:t xml:space="preserve"> #RebuildingCA</w:t>
      </w:r>
      <w:r w:rsidRPr="009E5B32">
        <w:rPr>
          <w:sz w:val="24"/>
          <w:szCs w:val="24"/>
        </w:rPr>
        <w:t>:</w:t>
      </w:r>
    </w:p>
    <w:p w14:paraId="45A62987" w14:textId="77777777" w:rsidR="0011443B" w:rsidRPr="00E7512E" w:rsidRDefault="0011443B" w:rsidP="0011443B">
      <w:pPr>
        <w:pStyle w:val="NoSpacing"/>
        <w:numPr>
          <w:ilvl w:val="0"/>
          <w:numId w:val="3"/>
        </w:numPr>
      </w:pPr>
      <w:r w:rsidRPr="00E7512E">
        <w:t>LIST 3-5 large recognizable projects with tangible plain English descriptions</w:t>
      </w:r>
    </w:p>
    <w:p w14:paraId="12940739" w14:textId="77777777" w:rsidR="0011443B" w:rsidRPr="00E7512E" w:rsidRDefault="0011443B" w:rsidP="0011443B">
      <w:pPr>
        <w:pStyle w:val="NoSpacing"/>
        <w:numPr>
          <w:ilvl w:val="0"/>
          <w:numId w:val="3"/>
        </w:numPr>
      </w:pPr>
      <w:r w:rsidRPr="00E7512E">
        <w:t xml:space="preserve">Add pictures if possible </w:t>
      </w:r>
    </w:p>
    <w:p w14:paraId="53E5CDC1" w14:textId="77777777" w:rsidR="0011443B" w:rsidRDefault="0011443B" w:rsidP="0011443B">
      <w:pPr>
        <w:pStyle w:val="NoSpacing"/>
        <w:rPr>
          <w:sz w:val="24"/>
          <w:szCs w:val="24"/>
        </w:rPr>
      </w:pPr>
    </w:p>
    <w:p w14:paraId="321339DC" w14:textId="77777777" w:rsidR="001650FB" w:rsidRPr="001057A5" w:rsidRDefault="001057A5" w:rsidP="00F50EB3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ost </w:t>
      </w:r>
      <w:r w:rsidR="00D266C6">
        <w:rPr>
          <w:b/>
          <w:sz w:val="24"/>
          <w:szCs w:val="24"/>
        </w:rPr>
        <w:t>9</w:t>
      </w:r>
    </w:p>
    <w:p w14:paraId="269F711C" w14:textId="77777777" w:rsidR="001650FB" w:rsidRDefault="001650FB" w:rsidP="00F50EB3">
      <w:pPr>
        <w:pStyle w:val="NoSpacing"/>
        <w:rPr>
          <w:sz w:val="24"/>
          <w:szCs w:val="24"/>
        </w:rPr>
      </w:pPr>
      <w:r w:rsidRPr="001057A5">
        <w:rPr>
          <w:sz w:val="24"/>
          <w:szCs w:val="24"/>
        </w:rPr>
        <w:t xml:space="preserve">Local drivers may soon start noticing </w:t>
      </w:r>
      <w:r w:rsidR="00F50EB3">
        <w:rPr>
          <w:sz w:val="24"/>
          <w:szCs w:val="24"/>
        </w:rPr>
        <w:t xml:space="preserve">safer and </w:t>
      </w:r>
      <w:r w:rsidRPr="001057A5">
        <w:rPr>
          <w:sz w:val="24"/>
          <w:szCs w:val="24"/>
        </w:rPr>
        <w:t xml:space="preserve">smoother rides on </w:t>
      </w:r>
      <w:r w:rsidRPr="001057A5">
        <w:rPr>
          <w:sz w:val="24"/>
          <w:szCs w:val="24"/>
          <w:highlight w:val="yellow"/>
        </w:rPr>
        <w:t>City/County</w:t>
      </w:r>
      <w:r w:rsidRPr="001057A5">
        <w:rPr>
          <w:sz w:val="24"/>
          <w:szCs w:val="24"/>
        </w:rPr>
        <w:t xml:space="preserve"> roads as #SB1 funding kick-starts local projects soon.</w:t>
      </w:r>
      <w:r w:rsidR="001057A5" w:rsidRPr="001057A5">
        <w:rPr>
          <w:sz w:val="24"/>
          <w:szCs w:val="24"/>
        </w:rPr>
        <w:t xml:space="preserve"> </w:t>
      </w:r>
      <w:r w:rsidR="00F62EAF">
        <w:rPr>
          <w:sz w:val="24"/>
          <w:szCs w:val="24"/>
        </w:rPr>
        <w:t xml:space="preserve">#RebuildingCA </w:t>
      </w:r>
      <w:r w:rsidR="001057A5" w:rsidRPr="001057A5">
        <w:rPr>
          <w:sz w:val="24"/>
          <w:szCs w:val="24"/>
        </w:rPr>
        <w:t xml:space="preserve">Work will include </w:t>
      </w:r>
      <w:r w:rsidR="001057A5" w:rsidRPr="001057A5">
        <w:rPr>
          <w:sz w:val="24"/>
          <w:szCs w:val="24"/>
          <w:highlight w:val="yellow"/>
        </w:rPr>
        <w:t>LIST LOCAL PROJECT(S)</w:t>
      </w:r>
    </w:p>
    <w:p w14:paraId="4DC2FDE3" w14:textId="77777777" w:rsidR="000C6D5E" w:rsidRPr="00355E56" w:rsidRDefault="000C6D5E" w:rsidP="00F50EB3">
      <w:pPr>
        <w:pStyle w:val="NoSpacing"/>
        <w:numPr>
          <w:ilvl w:val="0"/>
          <w:numId w:val="2"/>
        </w:numPr>
      </w:pPr>
      <w:r w:rsidRPr="00E7512E">
        <w:t xml:space="preserve">Add pictures if possible </w:t>
      </w:r>
    </w:p>
    <w:p w14:paraId="4C92C894" w14:textId="77777777" w:rsidR="001650FB" w:rsidRDefault="001650FB" w:rsidP="00F50EB3">
      <w:pPr>
        <w:pStyle w:val="NoSpacing"/>
      </w:pPr>
    </w:p>
    <w:p w14:paraId="3625AACF" w14:textId="77777777" w:rsidR="001057A5" w:rsidRPr="00F50EB3" w:rsidRDefault="004D2A34" w:rsidP="00F50EB3">
      <w:pPr>
        <w:pStyle w:val="NoSpacing"/>
        <w:rPr>
          <w:b/>
          <w:sz w:val="24"/>
          <w:szCs w:val="24"/>
        </w:rPr>
      </w:pPr>
      <w:dir w:val="ltr">
        <w:r w:rsidR="00F50EB3">
          <w:rPr>
            <w:b/>
            <w:sz w:val="24"/>
            <w:szCs w:val="24"/>
          </w:rPr>
          <w:t xml:space="preserve">Post </w:t>
        </w:r>
        <w:r w:rsidR="00D266C6">
          <w:rPr>
            <w:b/>
            <w:sz w:val="24"/>
            <w:szCs w:val="24"/>
          </w:rPr>
          <w:t>10</w:t>
        </w:r>
        <w:r w:rsidR="00F62EAF">
          <w:t>‬</w:t>
        </w:r>
        <w:r w:rsidR="00E7512E">
          <w:t>‬</w:t>
        </w:r>
        <w:r w:rsidR="00C8759E">
          <w:t>‬</w:t>
        </w:r>
        <w:r w:rsidR="003B5E2A">
          <w:t>‬</w:t>
        </w:r>
        <w:r w:rsidR="003B5E2A">
          <w:t>‬</w:t>
        </w:r>
        <w:r w:rsidR="00AC1B8E">
          <w:t>‬</w:t>
        </w:r>
        <w:r w:rsidR="00FA291E">
          <w:t>‬</w:t>
        </w:r>
        <w:r w:rsidR="000C6D5E">
          <w:t>‬</w:t>
        </w:r>
        <w:r w:rsidR="00F408E2">
          <w:t>‬</w:t>
        </w:r>
        <w:r w:rsidR="00965B83">
          <w:t>‬</w:t>
        </w:r>
        <w:r w:rsidR="00337EF7">
          <w:t>‬</w:t>
        </w:r>
        <w:r w:rsidR="00BB1189">
          <w:t>‬</w:t>
        </w:r>
        <w:r w:rsidR="009B2782">
          <w:t>‬</w:t>
        </w:r>
        <w:r w:rsidR="00B84896">
          <w:t>‬</w:t>
        </w:r>
        <w:r w:rsidR="00B84896">
          <w:t>‬</w:t>
        </w:r>
        <w:r w:rsidR="00F564DE">
          <w:t>‬</w:t>
        </w:r>
        <w:r w:rsidR="00FA0B7A">
          <w:t>‬</w:t>
        </w:r>
        <w:r>
          <w:t>‬</w:t>
        </w:r>
      </w:dir>
    </w:p>
    <w:p w14:paraId="5E16A741" w14:textId="77777777" w:rsidR="001650FB" w:rsidRDefault="00F50EB3" w:rsidP="00F50EB3">
      <w:pPr>
        <w:pStyle w:val="NoSpacing"/>
        <w:rPr>
          <w:rFonts w:cstheme="minorHAnsi"/>
          <w:sz w:val="24"/>
          <w:szCs w:val="24"/>
          <w:shd w:val="clear" w:color="auto" w:fill="FFFFFF"/>
        </w:rPr>
      </w:pPr>
      <w:r w:rsidRPr="00F50EB3">
        <w:rPr>
          <w:rFonts w:cstheme="minorHAnsi"/>
          <w:sz w:val="24"/>
          <w:szCs w:val="24"/>
          <w:shd w:val="clear" w:color="auto" w:fill="FFFFFF"/>
        </w:rPr>
        <w:t>#</w:t>
      </w:r>
      <w:r w:rsidR="001650FB" w:rsidRPr="00F50EB3">
        <w:rPr>
          <w:rFonts w:cstheme="minorHAnsi"/>
          <w:sz w:val="24"/>
          <w:szCs w:val="24"/>
          <w:shd w:val="clear" w:color="auto" w:fill="FFFFFF"/>
        </w:rPr>
        <w:t xml:space="preserve">SB1 is helping </w:t>
      </w:r>
      <w:r w:rsidR="00C11BB6">
        <w:rPr>
          <w:rFonts w:cstheme="minorHAnsi"/>
          <w:sz w:val="24"/>
          <w:szCs w:val="24"/>
          <w:shd w:val="clear" w:color="auto" w:fill="FFFFFF"/>
        </w:rPr>
        <w:t xml:space="preserve">City/County </w:t>
      </w:r>
      <w:r w:rsidR="001650FB" w:rsidRPr="00F50EB3">
        <w:rPr>
          <w:rFonts w:cstheme="minorHAnsi"/>
          <w:sz w:val="24"/>
          <w:szCs w:val="24"/>
          <w:shd w:val="clear" w:color="auto" w:fill="FFFFFF"/>
        </w:rPr>
        <w:t>fix our roads, bridges &amp; infrastructure including accessibility. This funding is essential for </w:t>
      </w:r>
      <w:hyperlink r:id="rId22" w:history="1">
        <w:r w:rsidR="001650FB" w:rsidRPr="00F50EB3">
          <w:rPr>
            <w:rStyle w:val="58cl"/>
            <w:rFonts w:cstheme="minorHAnsi"/>
            <w:sz w:val="24"/>
            <w:szCs w:val="24"/>
            <w:shd w:val="clear" w:color="auto" w:fill="FFFFFF"/>
          </w:rPr>
          <w:t>#</w:t>
        </w:r>
        <w:r w:rsidR="001650FB" w:rsidRPr="00F50EB3">
          <w:rPr>
            <w:rStyle w:val="58cm"/>
            <w:rFonts w:cstheme="minorHAnsi"/>
            <w:sz w:val="24"/>
            <w:szCs w:val="24"/>
            <w:shd w:val="clear" w:color="auto" w:fill="FFFFFF"/>
          </w:rPr>
          <w:t>RebuildingCA</w:t>
        </w:r>
      </w:hyperlink>
      <w:r w:rsidR="001650FB" w:rsidRPr="00F50EB3">
        <w:rPr>
          <w:rFonts w:cstheme="minorHAnsi"/>
          <w:sz w:val="24"/>
          <w:szCs w:val="24"/>
          <w:shd w:val="clear" w:color="auto" w:fill="FFFFFF"/>
        </w:rPr>
        <w:t>, keeping our roadways safe, decreasing congestion and creating jobs.</w:t>
      </w:r>
    </w:p>
    <w:p w14:paraId="261B6393" w14:textId="77777777" w:rsidR="000C6D5E" w:rsidRPr="00355E56" w:rsidRDefault="000C6D5E" w:rsidP="00F50EB3">
      <w:pPr>
        <w:pStyle w:val="NoSpacing"/>
        <w:numPr>
          <w:ilvl w:val="0"/>
          <w:numId w:val="2"/>
        </w:numPr>
      </w:pPr>
      <w:r w:rsidRPr="00E7512E">
        <w:t xml:space="preserve">Add pictures if possible </w:t>
      </w:r>
    </w:p>
    <w:p w14:paraId="03C7B4A8" w14:textId="77777777" w:rsidR="00F50EB3" w:rsidRPr="001057A5" w:rsidRDefault="00F50EB3" w:rsidP="00F50EB3">
      <w:pPr>
        <w:pStyle w:val="NoSpacing"/>
        <w:rPr>
          <w:rFonts w:cstheme="minorHAnsi"/>
          <w:b/>
          <w:sz w:val="24"/>
          <w:szCs w:val="24"/>
        </w:rPr>
      </w:pPr>
    </w:p>
    <w:p w14:paraId="1F6A31A1" w14:textId="77777777" w:rsidR="0011443B" w:rsidRPr="006C01A6" w:rsidRDefault="0011443B" w:rsidP="0011443B">
      <w:pPr>
        <w:pStyle w:val="NoSpacing"/>
        <w:rPr>
          <w:b/>
          <w:sz w:val="24"/>
          <w:szCs w:val="24"/>
        </w:rPr>
      </w:pPr>
      <w:r w:rsidRPr="009E5B32">
        <w:rPr>
          <w:b/>
          <w:sz w:val="24"/>
          <w:szCs w:val="24"/>
        </w:rPr>
        <w:t xml:space="preserve">Post </w:t>
      </w:r>
      <w:r w:rsidR="00D266C6">
        <w:rPr>
          <w:b/>
          <w:sz w:val="24"/>
          <w:szCs w:val="24"/>
        </w:rPr>
        <w:t>11</w:t>
      </w:r>
    </w:p>
    <w:p w14:paraId="47FEA17D" w14:textId="77777777" w:rsidR="0011443B" w:rsidRDefault="004D2A34" w:rsidP="0011443B">
      <w:pPr>
        <w:pStyle w:val="NoSpacing"/>
        <w:rPr>
          <w:rFonts w:cstheme="minorHAnsi"/>
          <w:sz w:val="24"/>
          <w:szCs w:val="24"/>
          <w:shd w:val="clear" w:color="auto" w:fill="FFFFFF"/>
        </w:rPr>
      </w:pPr>
      <w:hyperlink r:id="rId23" w:history="1">
        <w:r w:rsidR="0011443B" w:rsidRPr="006C01A6">
          <w:rPr>
            <w:rStyle w:val="58cl"/>
            <w:rFonts w:cstheme="minorHAnsi"/>
            <w:sz w:val="24"/>
            <w:szCs w:val="24"/>
            <w:shd w:val="clear" w:color="auto" w:fill="FFFFFF"/>
          </w:rPr>
          <w:t>#</w:t>
        </w:r>
        <w:r w:rsidR="0011443B" w:rsidRPr="006C01A6">
          <w:rPr>
            <w:rStyle w:val="58cm"/>
            <w:rFonts w:cstheme="minorHAnsi"/>
            <w:sz w:val="24"/>
            <w:szCs w:val="24"/>
            <w:shd w:val="clear" w:color="auto" w:fill="FFFFFF"/>
          </w:rPr>
          <w:t>SB1</w:t>
        </w:r>
      </w:hyperlink>
      <w:r w:rsidR="0011443B" w:rsidRPr="006C01A6">
        <w:rPr>
          <w:rFonts w:cstheme="minorHAnsi"/>
          <w:sz w:val="24"/>
          <w:szCs w:val="24"/>
          <w:shd w:val="clear" w:color="auto" w:fill="FFFFFF"/>
        </w:rPr>
        <w:t> </w:t>
      </w:r>
      <w:r w:rsidR="00C11BB6">
        <w:rPr>
          <w:rFonts w:cstheme="minorHAnsi"/>
          <w:sz w:val="24"/>
          <w:szCs w:val="24"/>
          <w:shd w:val="clear" w:color="auto" w:fill="FFFFFF"/>
        </w:rPr>
        <w:t xml:space="preserve">means </w:t>
      </w:r>
      <w:r w:rsidR="0011443B" w:rsidRPr="006C01A6">
        <w:rPr>
          <w:rFonts w:cstheme="minorHAnsi"/>
          <w:sz w:val="24"/>
          <w:szCs w:val="24"/>
          <w:shd w:val="clear" w:color="auto" w:fill="FFFFFF"/>
        </w:rPr>
        <w:t>$54 billion over the next decade to fix roads</w:t>
      </w:r>
      <w:r w:rsidR="00C11BB6">
        <w:rPr>
          <w:rFonts w:cstheme="minorHAnsi"/>
          <w:sz w:val="24"/>
          <w:szCs w:val="24"/>
          <w:shd w:val="clear" w:color="auto" w:fill="FFFFFF"/>
        </w:rPr>
        <w:t xml:space="preserve"> and freeways</w:t>
      </w:r>
      <w:r w:rsidR="0011443B" w:rsidRPr="006C01A6">
        <w:rPr>
          <w:rFonts w:cstheme="minorHAnsi"/>
          <w:sz w:val="24"/>
          <w:szCs w:val="24"/>
          <w:shd w:val="clear" w:color="auto" w:fill="FFFFFF"/>
        </w:rPr>
        <w:t xml:space="preserve">, </w:t>
      </w:r>
      <w:r w:rsidR="00C11BB6">
        <w:rPr>
          <w:rFonts w:cstheme="minorHAnsi"/>
          <w:sz w:val="24"/>
          <w:szCs w:val="24"/>
          <w:shd w:val="clear" w:color="auto" w:fill="FFFFFF"/>
        </w:rPr>
        <w:t xml:space="preserve">ease traffic congestion, </w:t>
      </w:r>
      <w:r w:rsidR="0011443B" w:rsidRPr="006C01A6">
        <w:rPr>
          <w:rFonts w:cstheme="minorHAnsi"/>
          <w:sz w:val="24"/>
          <w:szCs w:val="24"/>
          <w:shd w:val="clear" w:color="auto" w:fill="FFFFFF"/>
        </w:rPr>
        <w:t xml:space="preserve">and </w:t>
      </w:r>
      <w:r w:rsidR="0011443B">
        <w:rPr>
          <w:rFonts w:cstheme="minorHAnsi"/>
          <w:sz w:val="24"/>
          <w:szCs w:val="24"/>
          <w:shd w:val="clear" w:color="auto" w:fill="FFFFFF"/>
        </w:rPr>
        <w:t xml:space="preserve">seismically retrofit </w:t>
      </w:r>
      <w:r w:rsidR="0011443B" w:rsidRPr="006C01A6">
        <w:rPr>
          <w:rFonts w:cstheme="minorHAnsi"/>
          <w:sz w:val="24"/>
          <w:szCs w:val="24"/>
          <w:shd w:val="clear" w:color="auto" w:fill="FFFFFF"/>
        </w:rPr>
        <w:t>bridges in communities across California</w:t>
      </w:r>
      <w:r w:rsidR="00C11BB6">
        <w:rPr>
          <w:rFonts w:cstheme="minorHAnsi"/>
          <w:sz w:val="24"/>
          <w:szCs w:val="24"/>
          <w:shd w:val="clear" w:color="auto" w:fill="FFFFFF"/>
        </w:rPr>
        <w:t xml:space="preserve">. Also will result in </w:t>
      </w:r>
      <w:r w:rsidR="0011443B" w:rsidRPr="006C01A6">
        <w:rPr>
          <w:rFonts w:cstheme="minorHAnsi"/>
          <w:sz w:val="24"/>
          <w:szCs w:val="24"/>
          <w:shd w:val="clear" w:color="auto" w:fill="FFFFFF"/>
        </w:rPr>
        <w:t xml:space="preserve">more dollars </w:t>
      </w:r>
      <w:r w:rsidR="00C11BB6">
        <w:rPr>
          <w:rFonts w:cstheme="minorHAnsi"/>
          <w:sz w:val="24"/>
          <w:szCs w:val="24"/>
          <w:shd w:val="clear" w:color="auto" w:fill="FFFFFF"/>
        </w:rPr>
        <w:t>to</w:t>
      </w:r>
      <w:r w:rsidR="00C11BB6" w:rsidRPr="006C01A6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11443B" w:rsidRPr="006C01A6">
        <w:rPr>
          <w:rFonts w:cstheme="minorHAnsi"/>
          <w:sz w:val="24"/>
          <w:szCs w:val="24"/>
          <w:shd w:val="clear" w:color="auto" w:fill="FFFFFF"/>
        </w:rPr>
        <w:t xml:space="preserve">transit. EVERY community benefits including </w:t>
      </w:r>
      <w:r w:rsidR="0011443B" w:rsidRPr="006C01A6">
        <w:rPr>
          <w:rFonts w:cstheme="minorHAnsi"/>
          <w:sz w:val="24"/>
          <w:szCs w:val="24"/>
          <w:highlight w:val="yellow"/>
          <w:shd w:val="clear" w:color="auto" w:fill="FFFFFF"/>
        </w:rPr>
        <w:t>City/County</w:t>
      </w:r>
      <w:r w:rsidR="0011443B" w:rsidRPr="006C01A6">
        <w:rPr>
          <w:rFonts w:cstheme="minorHAnsi"/>
          <w:sz w:val="24"/>
          <w:szCs w:val="24"/>
          <w:shd w:val="clear" w:color="auto" w:fill="FFFFFF"/>
        </w:rPr>
        <w:t>, check out our local projects here.</w:t>
      </w:r>
      <w:r w:rsidR="0011443B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11443B" w:rsidRPr="006C01A6">
        <w:rPr>
          <w:rFonts w:cstheme="minorHAnsi"/>
          <w:sz w:val="24"/>
          <w:szCs w:val="24"/>
          <w:shd w:val="clear" w:color="auto" w:fill="FFFFFF"/>
        </w:rPr>
        <w:t>#RebuildingCA</w:t>
      </w:r>
      <w:r w:rsidR="0011443B">
        <w:rPr>
          <w:rFonts w:cstheme="minorHAnsi"/>
          <w:sz w:val="24"/>
          <w:szCs w:val="24"/>
          <w:shd w:val="clear" w:color="auto" w:fill="FFFFFF"/>
        </w:rPr>
        <w:t xml:space="preserve"> </w:t>
      </w:r>
    </w:p>
    <w:p w14:paraId="0E861480" w14:textId="77777777" w:rsidR="0011443B" w:rsidRPr="00355E56" w:rsidRDefault="0011443B" w:rsidP="0011443B">
      <w:pPr>
        <w:pStyle w:val="NoSpacing"/>
        <w:numPr>
          <w:ilvl w:val="0"/>
          <w:numId w:val="9"/>
        </w:numPr>
        <w:rPr>
          <w:rFonts w:cstheme="minorHAnsi"/>
          <w:shd w:val="clear" w:color="auto" w:fill="FFFFFF"/>
        </w:rPr>
      </w:pPr>
      <w:r w:rsidRPr="001057A5">
        <w:t xml:space="preserve">Link to: </w:t>
      </w:r>
      <w:hyperlink r:id="rId24" w:history="1">
        <w:r w:rsidRPr="001057A5">
          <w:rPr>
            <w:rStyle w:val="Hyperlink"/>
          </w:rPr>
          <w:t>http://rebuildingca.ca.gov/map.html</w:t>
        </w:r>
      </w:hyperlink>
      <w:r w:rsidRPr="001057A5">
        <w:rPr>
          <w:rFonts w:cstheme="minorHAnsi"/>
          <w:shd w:val="clear" w:color="auto" w:fill="FFFFFF"/>
        </w:rPr>
        <w:t xml:space="preserve"> </w:t>
      </w:r>
      <w:r w:rsidRPr="001057A5">
        <w:t xml:space="preserve">or </w:t>
      </w:r>
      <w:r w:rsidRPr="001057A5">
        <w:rPr>
          <w:highlight w:val="yellow"/>
        </w:rPr>
        <w:t>CITY/COUNTY</w:t>
      </w:r>
      <w:r w:rsidRPr="001057A5">
        <w:t xml:space="preserve"> website/press release with this information)</w:t>
      </w:r>
    </w:p>
    <w:p w14:paraId="48CD2F0B" w14:textId="77777777" w:rsidR="000C6D5E" w:rsidRPr="00355E56" w:rsidRDefault="000C6D5E" w:rsidP="00355E56">
      <w:pPr>
        <w:pStyle w:val="NoSpacing"/>
        <w:numPr>
          <w:ilvl w:val="0"/>
          <w:numId w:val="9"/>
        </w:numPr>
      </w:pPr>
      <w:r w:rsidRPr="00E7512E">
        <w:t xml:space="preserve">Add pictures if possible </w:t>
      </w:r>
    </w:p>
    <w:p w14:paraId="029289D9" w14:textId="77777777" w:rsidR="009B2782" w:rsidRDefault="009B2782" w:rsidP="0011443B">
      <w:pPr>
        <w:pStyle w:val="NoSpacing"/>
        <w:rPr>
          <w:b/>
          <w:sz w:val="24"/>
          <w:szCs w:val="24"/>
        </w:rPr>
      </w:pPr>
    </w:p>
    <w:p w14:paraId="4ABEFCEF" w14:textId="77777777" w:rsidR="008F6E79" w:rsidRDefault="0011443B" w:rsidP="0011443B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ost </w:t>
      </w:r>
      <w:r w:rsidR="00D266C6">
        <w:rPr>
          <w:b/>
          <w:sz w:val="24"/>
          <w:szCs w:val="24"/>
        </w:rPr>
        <w:t>12</w:t>
      </w:r>
    </w:p>
    <w:p w14:paraId="1BFA3206" w14:textId="77777777" w:rsidR="0011443B" w:rsidRDefault="0011443B" w:rsidP="0011443B">
      <w:pPr>
        <w:pStyle w:val="NoSpacing"/>
        <w:rPr>
          <w:sz w:val="24"/>
          <w:szCs w:val="24"/>
        </w:rPr>
      </w:pPr>
      <w:r w:rsidRPr="006C01A6">
        <w:rPr>
          <w:sz w:val="24"/>
          <w:szCs w:val="24"/>
        </w:rPr>
        <w:t>For too long we’ve underinvested in our transportation infrastructure and #SB1 helps ensure Californians are driving on safe roads</w:t>
      </w:r>
      <w:r w:rsidR="00FA291E">
        <w:rPr>
          <w:sz w:val="24"/>
          <w:szCs w:val="24"/>
        </w:rPr>
        <w:t>, instead of some of the country’s worst</w:t>
      </w:r>
      <w:r w:rsidR="00C11BB6">
        <w:rPr>
          <w:sz w:val="24"/>
          <w:szCs w:val="24"/>
        </w:rPr>
        <w:t xml:space="preserve">. #SB1 </w:t>
      </w:r>
      <w:r>
        <w:rPr>
          <w:sz w:val="24"/>
          <w:szCs w:val="24"/>
        </w:rPr>
        <w:t>benefits EVERY community, including ours!</w:t>
      </w:r>
      <w:r w:rsidRPr="006C01A6">
        <w:rPr>
          <w:sz w:val="24"/>
          <w:szCs w:val="24"/>
        </w:rPr>
        <w:t xml:space="preserve"> #RebuildingCA </w:t>
      </w:r>
    </w:p>
    <w:p w14:paraId="685DC873" w14:textId="77777777" w:rsidR="008F6E79" w:rsidRPr="00E7512E" w:rsidRDefault="000C6D5E" w:rsidP="008F6E79">
      <w:pPr>
        <w:pStyle w:val="NoSpacing"/>
        <w:numPr>
          <w:ilvl w:val="0"/>
          <w:numId w:val="2"/>
        </w:numPr>
      </w:pPr>
      <w:r w:rsidRPr="00E7512E">
        <w:t xml:space="preserve">Add pictures if possible </w:t>
      </w:r>
    </w:p>
    <w:p w14:paraId="70DFCD6C" w14:textId="77777777" w:rsidR="000C6D5E" w:rsidRDefault="000C6D5E" w:rsidP="0011443B">
      <w:pPr>
        <w:pStyle w:val="NoSpacing"/>
        <w:rPr>
          <w:sz w:val="24"/>
          <w:szCs w:val="24"/>
        </w:rPr>
      </w:pPr>
    </w:p>
    <w:p w14:paraId="54D8ACC8" w14:textId="77777777" w:rsidR="008F6E79" w:rsidRDefault="008F6E79" w:rsidP="0011443B">
      <w:pPr>
        <w:pStyle w:val="NoSpacing"/>
        <w:rPr>
          <w:b/>
          <w:sz w:val="24"/>
          <w:szCs w:val="24"/>
        </w:rPr>
      </w:pPr>
      <w:r w:rsidRPr="00B84896">
        <w:rPr>
          <w:b/>
          <w:sz w:val="24"/>
          <w:szCs w:val="24"/>
        </w:rPr>
        <w:t xml:space="preserve">Post 13 </w:t>
      </w:r>
    </w:p>
    <w:p w14:paraId="17695AF0" w14:textId="77777777" w:rsidR="008F6E79" w:rsidRDefault="008F6E79" w:rsidP="0011443B">
      <w:pPr>
        <w:pStyle w:val="NoSpacing"/>
        <w:rPr>
          <w:sz w:val="24"/>
          <w:szCs w:val="24"/>
        </w:rPr>
      </w:pPr>
      <w:r w:rsidRPr="00B84896">
        <w:rPr>
          <w:sz w:val="24"/>
          <w:szCs w:val="24"/>
        </w:rPr>
        <w:t xml:space="preserve">Check out our before and after of </w:t>
      </w:r>
      <w:r w:rsidRPr="00B84896">
        <w:rPr>
          <w:sz w:val="24"/>
          <w:szCs w:val="24"/>
          <w:highlight w:val="yellow"/>
        </w:rPr>
        <w:t>PROJECT/STREET</w:t>
      </w:r>
      <w:r w:rsidRPr="00B84896">
        <w:rPr>
          <w:sz w:val="24"/>
          <w:szCs w:val="24"/>
        </w:rPr>
        <w:t xml:space="preserve"> where we </w:t>
      </w:r>
      <w:r w:rsidRPr="00B84896">
        <w:rPr>
          <w:sz w:val="24"/>
          <w:szCs w:val="24"/>
          <w:highlight w:val="yellow"/>
        </w:rPr>
        <w:t>DESCRIBE PROJECT</w:t>
      </w:r>
      <w:r w:rsidRPr="00B84896">
        <w:rPr>
          <w:sz w:val="24"/>
          <w:szCs w:val="24"/>
        </w:rPr>
        <w:t xml:space="preserve"> to make </w:t>
      </w:r>
      <w:r w:rsidR="009B2782">
        <w:rPr>
          <w:sz w:val="24"/>
          <w:szCs w:val="24"/>
        </w:rPr>
        <w:t>our local roads safer and smoother. #SB1 is #RebuildingCA</w:t>
      </w:r>
    </w:p>
    <w:p w14:paraId="3FD25A57" w14:textId="77777777" w:rsidR="009B2782" w:rsidRPr="008F6E79" w:rsidRDefault="009B2782" w:rsidP="00B84896">
      <w:pPr>
        <w:pStyle w:val="NoSpacing"/>
        <w:numPr>
          <w:ilvl w:val="0"/>
          <w:numId w:val="2"/>
        </w:numPr>
        <w:rPr>
          <w:sz w:val="24"/>
          <w:szCs w:val="24"/>
        </w:rPr>
      </w:pPr>
      <w:r w:rsidRPr="00E7512E">
        <w:t>Add pictures</w:t>
      </w:r>
    </w:p>
    <w:p w14:paraId="03E09B71" w14:textId="77777777" w:rsidR="00B51C33" w:rsidRPr="006C01A6" w:rsidRDefault="00B51C33" w:rsidP="00B51C33">
      <w:pPr>
        <w:pBdr>
          <w:bottom w:val="single" w:sz="12" w:space="1" w:color="auto"/>
        </w:pBdr>
        <w:spacing w:after="0" w:line="240" w:lineRule="auto"/>
        <w:rPr>
          <w:b/>
        </w:rPr>
      </w:pPr>
    </w:p>
    <w:p w14:paraId="5AB7FDBD" w14:textId="77777777" w:rsidR="001F2922" w:rsidRPr="009E5B32" w:rsidRDefault="001F2922" w:rsidP="00F34C97">
      <w:pPr>
        <w:pStyle w:val="NoSpacing"/>
        <w:spacing w:line="360" w:lineRule="auto"/>
        <w:rPr>
          <w:sz w:val="24"/>
          <w:szCs w:val="24"/>
        </w:rPr>
      </w:pPr>
    </w:p>
    <w:p w14:paraId="5F8E24A2" w14:textId="77777777" w:rsidR="001F2922" w:rsidRDefault="00B84896" w:rsidP="00F34C97">
      <w:pPr>
        <w:pStyle w:val="NoSpacing"/>
        <w:spacing w:line="36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4F415342" wp14:editId="1823F5FA">
            <wp:simplePos x="0" y="0"/>
            <wp:positionH relativeFrom="column">
              <wp:posOffset>4878070</wp:posOffset>
            </wp:positionH>
            <wp:positionV relativeFrom="paragraph">
              <wp:posOffset>-186690</wp:posOffset>
            </wp:positionV>
            <wp:extent cx="567055" cy="567055"/>
            <wp:effectExtent l="0" t="0" r="4445" b="0"/>
            <wp:wrapTight wrapText="bothSides">
              <wp:wrapPolygon edited="0">
                <wp:start x="10885" y="1451"/>
                <wp:lineTo x="1451" y="2903"/>
                <wp:lineTo x="726" y="7982"/>
                <wp:lineTo x="3628" y="14513"/>
                <wp:lineTo x="726" y="15964"/>
                <wp:lineTo x="726" y="17415"/>
                <wp:lineTo x="2903" y="19592"/>
                <wp:lineTo x="11610" y="19592"/>
                <wp:lineTo x="12336" y="18141"/>
                <wp:lineTo x="17415" y="14513"/>
                <wp:lineTo x="21044" y="4354"/>
                <wp:lineTo x="21044" y="1451"/>
                <wp:lineTo x="10885" y="1451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witter-icon-download-18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055" cy="567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0032" w:rsidRPr="00690032">
        <w:rPr>
          <w:b/>
          <w:sz w:val="24"/>
          <w:szCs w:val="24"/>
          <w:u w:val="single"/>
        </w:rPr>
        <w:t>TWITTER</w:t>
      </w:r>
      <w:r w:rsidR="00690032">
        <w:rPr>
          <w:b/>
          <w:sz w:val="24"/>
          <w:szCs w:val="24"/>
        </w:rPr>
        <w:t xml:space="preserve"> </w:t>
      </w:r>
      <w:r w:rsidR="00690032" w:rsidRPr="00690032">
        <w:rPr>
          <w:color w:val="FF0000"/>
          <w:sz w:val="24"/>
          <w:szCs w:val="24"/>
        </w:rPr>
        <w:t>(now allows 280 characters)</w:t>
      </w:r>
      <w:r w:rsidR="00690032" w:rsidRPr="00690032">
        <w:rPr>
          <w:b/>
          <w:color w:val="FF0000"/>
          <w:sz w:val="24"/>
          <w:szCs w:val="24"/>
        </w:rPr>
        <w:t xml:space="preserve"> </w:t>
      </w:r>
    </w:p>
    <w:p w14:paraId="6B20470C" w14:textId="77777777" w:rsidR="00D266C6" w:rsidRDefault="00D266C6" w:rsidP="00F62EAF">
      <w:pPr>
        <w:pStyle w:val="NoSpacing"/>
        <w:rPr>
          <w:sz w:val="24"/>
          <w:szCs w:val="24"/>
        </w:rPr>
      </w:pPr>
    </w:p>
    <w:p w14:paraId="50527C4A" w14:textId="77777777" w:rsidR="00F62EAF" w:rsidRDefault="00F62EAF" w:rsidP="00F62EAF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treet/</w:t>
      </w:r>
      <w:r w:rsidRPr="009E5B32">
        <w:rPr>
          <w:sz w:val="24"/>
          <w:szCs w:val="24"/>
        </w:rPr>
        <w:t xml:space="preserve">road repair projects funded through #SB1 </w:t>
      </w:r>
      <w:r>
        <w:rPr>
          <w:sz w:val="24"/>
          <w:szCs w:val="24"/>
        </w:rPr>
        <w:t xml:space="preserve">coming soon to </w:t>
      </w:r>
      <w:r w:rsidRPr="0022259F">
        <w:rPr>
          <w:sz w:val="24"/>
          <w:szCs w:val="24"/>
          <w:highlight w:val="yellow"/>
        </w:rPr>
        <w:t>City/County</w:t>
      </w:r>
      <w:r>
        <w:rPr>
          <w:sz w:val="24"/>
          <w:szCs w:val="24"/>
        </w:rPr>
        <w:t xml:space="preserve"> </w:t>
      </w:r>
      <w:r w:rsidRPr="009E5B32">
        <w:rPr>
          <w:sz w:val="24"/>
          <w:szCs w:val="24"/>
        </w:rPr>
        <w:t>#RebuildingCA.  (</w:t>
      </w:r>
      <w:r w:rsidRPr="009E5B32">
        <w:rPr>
          <w:sz w:val="24"/>
          <w:szCs w:val="24"/>
          <w:highlight w:val="yellow"/>
        </w:rPr>
        <w:t>add picture of key project</w:t>
      </w:r>
      <w:r>
        <w:rPr>
          <w:sz w:val="24"/>
          <w:szCs w:val="24"/>
        </w:rPr>
        <w:t xml:space="preserve">) </w:t>
      </w:r>
    </w:p>
    <w:p w14:paraId="0776F023" w14:textId="77777777" w:rsidR="00F62EAF" w:rsidRPr="00355E56" w:rsidRDefault="00F62EAF" w:rsidP="00F62EAF">
      <w:pPr>
        <w:pStyle w:val="NoSpacing"/>
        <w:numPr>
          <w:ilvl w:val="0"/>
          <w:numId w:val="9"/>
        </w:numPr>
        <w:rPr>
          <w:rFonts w:cstheme="minorHAnsi"/>
          <w:shd w:val="clear" w:color="auto" w:fill="FFFFFF"/>
        </w:rPr>
      </w:pPr>
      <w:r w:rsidRPr="001057A5">
        <w:t xml:space="preserve">Link to: </w:t>
      </w:r>
      <w:hyperlink r:id="rId26" w:history="1">
        <w:r w:rsidRPr="001057A5">
          <w:rPr>
            <w:rStyle w:val="Hyperlink"/>
          </w:rPr>
          <w:t>http://rebuildingca.ca.gov/map.html</w:t>
        </w:r>
      </w:hyperlink>
      <w:r w:rsidRPr="001057A5">
        <w:rPr>
          <w:rFonts w:cstheme="minorHAnsi"/>
          <w:shd w:val="clear" w:color="auto" w:fill="FFFFFF"/>
        </w:rPr>
        <w:t xml:space="preserve"> </w:t>
      </w:r>
      <w:r w:rsidRPr="001057A5">
        <w:t xml:space="preserve">or </w:t>
      </w:r>
      <w:r w:rsidRPr="001057A5">
        <w:rPr>
          <w:highlight w:val="yellow"/>
        </w:rPr>
        <w:t>CITY/COUNTY</w:t>
      </w:r>
      <w:r w:rsidRPr="001057A5">
        <w:t xml:space="preserve"> website/press release with this information)</w:t>
      </w:r>
    </w:p>
    <w:p w14:paraId="78E72C9A" w14:textId="77777777" w:rsidR="000C6D5E" w:rsidRPr="00355E56" w:rsidRDefault="000C6D5E" w:rsidP="00355E56">
      <w:pPr>
        <w:pStyle w:val="NoSpacing"/>
        <w:numPr>
          <w:ilvl w:val="0"/>
          <w:numId w:val="9"/>
        </w:numPr>
      </w:pPr>
      <w:r w:rsidRPr="00E7512E">
        <w:t xml:space="preserve">Add pictures if possible </w:t>
      </w:r>
    </w:p>
    <w:p w14:paraId="57A7117F" w14:textId="77777777" w:rsidR="00F408E2" w:rsidRDefault="00F408E2" w:rsidP="00F62EAF">
      <w:pPr>
        <w:pStyle w:val="NoSpacing"/>
        <w:rPr>
          <w:sz w:val="24"/>
          <w:szCs w:val="24"/>
        </w:rPr>
      </w:pPr>
    </w:p>
    <w:p w14:paraId="3F571139" w14:textId="77777777" w:rsidR="00F62EAF" w:rsidRDefault="00F62EAF" w:rsidP="00F62EAF">
      <w:pPr>
        <w:pStyle w:val="NoSpacing"/>
        <w:rPr>
          <w:sz w:val="24"/>
          <w:szCs w:val="24"/>
        </w:rPr>
      </w:pPr>
      <w:r w:rsidRPr="009E5B32">
        <w:rPr>
          <w:sz w:val="24"/>
          <w:szCs w:val="24"/>
        </w:rPr>
        <w:t xml:space="preserve">New transportation funding will enable City/County to begin work on these street/road repairs. Here’s a list of approved projects. #RebuildingCA </w:t>
      </w:r>
    </w:p>
    <w:p w14:paraId="0A3C9A9E" w14:textId="77777777" w:rsidR="00F62EAF" w:rsidRPr="00355E56" w:rsidRDefault="00F62EAF" w:rsidP="00F62EAF">
      <w:pPr>
        <w:pStyle w:val="NoSpacing"/>
        <w:numPr>
          <w:ilvl w:val="0"/>
          <w:numId w:val="9"/>
        </w:numPr>
        <w:rPr>
          <w:rFonts w:cstheme="minorHAnsi"/>
          <w:shd w:val="clear" w:color="auto" w:fill="FFFFFF"/>
        </w:rPr>
      </w:pPr>
      <w:r w:rsidRPr="001057A5">
        <w:t xml:space="preserve">Link to: </w:t>
      </w:r>
      <w:hyperlink r:id="rId27" w:history="1">
        <w:r w:rsidRPr="001057A5">
          <w:rPr>
            <w:rStyle w:val="Hyperlink"/>
          </w:rPr>
          <w:t>http://rebuildingca.ca.gov/map.html</w:t>
        </w:r>
      </w:hyperlink>
      <w:r w:rsidRPr="001057A5">
        <w:rPr>
          <w:rFonts w:cstheme="minorHAnsi"/>
          <w:shd w:val="clear" w:color="auto" w:fill="FFFFFF"/>
        </w:rPr>
        <w:t xml:space="preserve"> </w:t>
      </w:r>
      <w:r w:rsidRPr="001057A5">
        <w:t xml:space="preserve">or </w:t>
      </w:r>
      <w:r w:rsidRPr="001057A5">
        <w:rPr>
          <w:highlight w:val="yellow"/>
        </w:rPr>
        <w:t>CITY/COUNTY</w:t>
      </w:r>
      <w:r w:rsidRPr="001057A5">
        <w:t xml:space="preserve"> website/press release with this information)</w:t>
      </w:r>
    </w:p>
    <w:p w14:paraId="520449E2" w14:textId="77777777" w:rsidR="000C6D5E" w:rsidRPr="00355E56" w:rsidRDefault="000C6D5E" w:rsidP="00355E56">
      <w:pPr>
        <w:pStyle w:val="NoSpacing"/>
        <w:numPr>
          <w:ilvl w:val="0"/>
          <w:numId w:val="9"/>
        </w:numPr>
      </w:pPr>
      <w:r w:rsidRPr="00E7512E">
        <w:t xml:space="preserve">Add pictures if possible </w:t>
      </w:r>
    </w:p>
    <w:p w14:paraId="09933C92" w14:textId="77777777" w:rsidR="00F62EAF" w:rsidRDefault="00F62EAF" w:rsidP="00F62EAF">
      <w:pPr>
        <w:pStyle w:val="NoSpacing"/>
        <w:rPr>
          <w:sz w:val="24"/>
          <w:szCs w:val="24"/>
        </w:rPr>
      </w:pPr>
    </w:p>
    <w:p w14:paraId="70875BDE" w14:textId="77777777" w:rsidR="00F62EAF" w:rsidRDefault="00F62EAF" w:rsidP="00F62EAF">
      <w:pPr>
        <w:pStyle w:val="NoSpacing"/>
        <w:rPr>
          <w:sz w:val="24"/>
          <w:szCs w:val="24"/>
        </w:rPr>
      </w:pPr>
      <w:r w:rsidRPr="009E5B32">
        <w:rPr>
          <w:sz w:val="24"/>
          <w:szCs w:val="24"/>
        </w:rPr>
        <w:t xml:space="preserve">City/County will use new transportation funding for </w:t>
      </w:r>
      <w:r w:rsidRPr="009E5B32">
        <w:rPr>
          <w:sz w:val="24"/>
          <w:szCs w:val="24"/>
          <w:highlight w:val="yellow"/>
        </w:rPr>
        <w:t>X</w:t>
      </w:r>
      <w:r w:rsidRPr="009E5B32">
        <w:rPr>
          <w:sz w:val="24"/>
          <w:szCs w:val="24"/>
        </w:rPr>
        <w:t xml:space="preserve"> number of projects. Here’s a complete list upcoming street/road repairs. #RebuildingCA </w:t>
      </w:r>
    </w:p>
    <w:p w14:paraId="13DC41A5" w14:textId="77777777" w:rsidR="00F62EAF" w:rsidRPr="00355E56" w:rsidRDefault="00F62EAF" w:rsidP="00F62EAF">
      <w:pPr>
        <w:pStyle w:val="NoSpacing"/>
        <w:numPr>
          <w:ilvl w:val="0"/>
          <w:numId w:val="9"/>
        </w:numPr>
        <w:rPr>
          <w:rFonts w:cstheme="minorHAnsi"/>
          <w:shd w:val="clear" w:color="auto" w:fill="FFFFFF"/>
        </w:rPr>
      </w:pPr>
      <w:r w:rsidRPr="001057A5">
        <w:t xml:space="preserve">Link to: </w:t>
      </w:r>
      <w:hyperlink r:id="rId28" w:history="1">
        <w:r w:rsidRPr="001057A5">
          <w:rPr>
            <w:rStyle w:val="Hyperlink"/>
          </w:rPr>
          <w:t>http://rebuildingca.ca.gov/map.html</w:t>
        </w:r>
      </w:hyperlink>
      <w:r w:rsidRPr="001057A5">
        <w:rPr>
          <w:rFonts w:cstheme="minorHAnsi"/>
          <w:shd w:val="clear" w:color="auto" w:fill="FFFFFF"/>
        </w:rPr>
        <w:t xml:space="preserve"> </w:t>
      </w:r>
      <w:r w:rsidRPr="001057A5">
        <w:t xml:space="preserve">or </w:t>
      </w:r>
      <w:r w:rsidRPr="001057A5">
        <w:rPr>
          <w:highlight w:val="yellow"/>
        </w:rPr>
        <w:t>CITY/COUNTY</w:t>
      </w:r>
      <w:r w:rsidRPr="001057A5">
        <w:t xml:space="preserve"> website/press release with this information)</w:t>
      </w:r>
    </w:p>
    <w:p w14:paraId="03CF234C" w14:textId="77777777" w:rsidR="000C6D5E" w:rsidRPr="00355E56" w:rsidRDefault="000C6D5E" w:rsidP="00355E56">
      <w:pPr>
        <w:pStyle w:val="NoSpacing"/>
        <w:numPr>
          <w:ilvl w:val="0"/>
          <w:numId w:val="9"/>
        </w:numPr>
      </w:pPr>
      <w:r w:rsidRPr="00E7512E">
        <w:t xml:space="preserve">Add pictures if possible </w:t>
      </w:r>
    </w:p>
    <w:p w14:paraId="3C89D19B" w14:textId="77777777" w:rsidR="00F62EAF" w:rsidRDefault="00F62EAF" w:rsidP="00F62EAF">
      <w:pPr>
        <w:pStyle w:val="NoSpacing"/>
      </w:pPr>
    </w:p>
    <w:p w14:paraId="0E3B0D97" w14:textId="77777777" w:rsidR="00F62EAF" w:rsidRPr="00344739" w:rsidRDefault="00F62EAF" w:rsidP="00F62EAF">
      <w:pPr>
        <w:pStyle w:val="NoSpacing"/>
        <w:rPr>
          <w:sz w:val="24"/>
          <w:szCs w:val="24"/>
        </w:rPr>
      </w:pPr>
      <w:r w:rsidRPr="00344739">
        <w:rPr>
          <w:sz w:val="24"/>
          <w:szCs w:val="24"/>
        </w:rPr>
        <w:t xml:space="preserve">Projects in </w:t>
      </w:r>
      <w:r w:rsidRPr="00344739">
        <w:rPr>
          <w:sz w:val="24"/>
          <w:szCs w:val="24"/>
          <w:highlight w:val="yellow"/>
        </w:rPr>
        <w:t>CITY/COUNTY</w:t>
      </w:r>
      <w:r w:rsidRPr="00344739">
        <w:rPr>
          <w:sz w:val="24"/>
          <w:szCs w:val="24"/>
        </w:rPr>
        <w:t xml:space="preserve"> are already underway from #SB1! See where and what they are! #RebuildingCA</w:t>
      </w:r>
    </w:p>
    <w:p w14:paraId="0A850B03" w14:textId="77777777" w:rsidR="00F62EAF" w:rsidRPr="00355E56" w:rsidRDefault="00F62EAF" w:rsidP="00F62EAF">
      <w:pPr>
        <w:pStyle w:val="NoSpacing"/>
        <w:numPr>
          <w:ilvl w:val="0"/>
          <w:numId w:val="9"/>
        </w:numPr>
        <w:rPr>
          <w:rFonts w:cstheme="minorHAnsi"/>
          <w:shd w:val="clear" w:color="auto" w:fill="FFFFFF"/>
        </w:rPr>
      </w:pPr>
      <w:r w:rsidRPr="001057A5">
        <w:t xml:space="preserve">Link to: </w:t>
      </w:r>
      <w:hyperlink r:id="rId29" w:history="1">
        <w:r w:rsidRPr="001057A5">
          <w:rPr>
            <w:rStyle w:val="Hyperlink"/>
          </w:rPr>
          <w:t>http://rebuildingca.ca.gov/map.html</w:t>
        </w:r>
      </w:hyperlink>
      <w:r w:rsidRPr="001057A5">
        <w:rPr>
          <w:rFonts w:cstheme="minorHAnsi"/>
          <w:shd w:val="clear" w:color="auto" w:fill="FFFFFF"/>
        </w:rPr>
        <w:t xml:space="preserve"> </w:t>
      </w:r>
      <w:r w:rsidRPr="001057A5">
        <w:t xml:space="preserve">or </w:t>
      </w:r>
      <w:r w:rsidRPr="001057A5">
        <w:rPr>
          <w:highlight w:val="yellow"/>
        </w:rPr>
        <w:t>CITY/COUNTY</w:t>
      </w:r>
      <w:r w:rsidRPr="001057A5">
        <w:t xml:space="preserve"> website/press release with this information)</w:t>
      </w:r>
    </w:p>
    <w:p w14:paraId="2D042B90" w14:textId="77777777" w:rsidR="000C6D5E" w:rsidRPr="00E7512E" w:rsidRDefault="000C6D5E" w:rsidP="000C6D5E">
      <w:pPr>
        <w:pStyle w:val="NoSpacing"/>
        <w:numPr>
          <w:ilvl w:val="0"/>
          <w:numId w:val="9"/>
        </w:numPr>
      </w:pPr>
      <w:r w:rsidRPr="00E7512E">
        <w:t xml:space="preserve">Add pictures if possible </w:t>
      </w:r>
    </w:p>
    <w:p w14:paraId="1407F301" w14:textId="77777777" w:rsidR="00F62EAF" w:rsidRPr="00355E56" w:rsidRDefault="00F62EAF" w:rsidP="00355E56">
      <w:pPr>
        <w:pStyle w:val="NoSpacing"/>
        <w:ind w:left="720"/>
        <w:rPr>
          <w:rFonts w:cstheme="minorHAnsi"/>
          <w:shd w:val="clear" w:color="auto" w:fill="FFFFFF"/>
        </w:rPr>
      </w:pPr>
    </w:p>
    <w:p w14:paraId="10022FFA" w14:textId="77777777" w:rsidR="00F62EAF" w:rsidRDefault="00F62EAF" w:rsidP="00F62EAF">
      <w:pPr>
        <w:pStyle w:val="NoSpacing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We are moving quickly to put #SB1 funds to work on repairing and rehabilitating local streets and roads. See local projects here.</w:t>
      </w:r>
    </w:p>
    <w:p w14:paraId="3EF74FA7" w14:textId="77777777" w:rsidR="00F62EAF" w:rsidRPr="00355E56" w:rsidRDefault="00F62EAF" w:rsidP="00F62EAF">
      <w:pPr>
        <w:pStyle w:val="NoSpacing"/>
        <w:numPr>
          <w:ilvl w:val="0"/>
          <w:numId w:val="9"/>
        </w:numPr>
        <w:rPr>
          <w:rFonts w:cstheme="minorHAnsi"/>
          <w:shd w:val="clear" w:color="auto" w:fill="FFFFFF"/>
        </w:rPr>
      </w:pPr>
      <w:r w:rsidRPr="001057A5">
        <w:t xml:space="preserve">Link to: </w:t>
      </w:r>
      <w:hyperlink r:id="rId30" w:history="1">
        <w:r w:rsidRPr="001057A5">
          <w:rPr>
            <w:rStyle w:val="Hyperlink"/>
          </w:rPr>
          <w:t>http://rebuildingca.ca.gov/map.html</w:t>
        </w:r>
      </w:hyperlink>
      <w:r w:rsidRPr="001057A5">
        <w:rPr>
          <w:rFonts w:cstheme="minorHAnsi"/>
          <w:shd w:val="clear" w:color="auto" w:fill="FFFFFF"/>
        </w:rPr>
        <w:t xml:space="preserve"> </w:t>
      </w:r>
      <w:r w:rsidRPr="001057A5">
        <w:t xml:space="preserve">or </w:t>
      </w:r>
      <w:r w:rsidRPr="001057A5">
        <w:rPr>
          <w:highlight w:val="yellow"/>
        </w:rPr>
        <w:t>CITY/COUNTY</w:t>
      </w:r>
      <w:r w:rsidRPr="001057A5">
        <w:t xml:space="preserve"> website/press release with this information)</w:t>
      </w:r>
    </w:p>
    <w:p w14:paraId="30B79E99" w14:textId="77777777" w:rsidR="000C6D5E" w:rsidRPr="00355E56" w:rsidRDefault="000C6D5E" w:rsidP="00355E56">
      <w:pPr>
        <w:pStyle w:val="NoSpacing"/>
        <w:numPr>
          <w:ilvl w:val="0"/>
          <w:numId w:val="9"/>
        </w:numPr>
      </w:pPr>
      <w:r w:rsidRPr="00E7512E">
        <w:t xml:space="preserve">Add pictures if possible </w:t>
      </w:r>
    </w:p>
    <w:p w14:paraId="0F4C20C3" w14:textId="77777777" w:rsidR="00F62EAF" w:rsidRDefault="00F62EAF" w:rsidP="00690032">
      <w:pPr>
        <w:pStyle w:val="NoSpacing"/>
        <w:rPr>
          <w:sz w:val="24"/>
          <w:szCs w:val="24"/>
        </w:rPr>
      </w:pPr>
    </w:p>
    <w:p w14:paraId="76918FC2" w14:textId="77777777" w:rsidR="001650FB" w:rsidRDefault="00690032" w:rsidP="00690032">
      <w:pPr>
        <w:pStyle w:val="NoSpacing"/>
        <w:rPr>
          <w:sz w:val="24"/>
          <w:szCs w:val="24"/>
        </w:rPr>
      </w:pPr>
      <w:r w:rsidRPr="0022259F">
        <w:rPr>
          <w:sz w:val="24"/>
          <w:szCs w:val="24"/>
        </w:rPr>
        <w:t xml:space="preserve">Bad roads cost drivers every year. </w:t>
      </w:r>
      <w:r w:rsidR="001650FB" w:rsidRPr="00D266C6">
        <w:rPr>
          <w:sz w:val="24"/>
          <w:szCs w:val="24"/>
          <w:highlight w:val="yellow"/>
        </w:rPr>
        <w:t>City/County</w:t>
      </w:r>
      <w:r w:rsidR="001650FB" w:rsidRPr="0022259F">
        <w:rPr>
          <w:sz w:val="24"/>
          <w:szCs w:val="24"/>
        </w:rPr>
        <w:t xml:space="preserve"> will use </w:t>
      </w:r>
      <w:r w:rsidR="001650FB" w:rsidRPr="0022259F">
        <w:rPr>
          <w:sz w:val="24"/>
          <w:szCs w:val="24"/>
          <w:highlight w:val="yellow"/>
        </w:rPr>
        <w:t>$XX</w:t>
      </w:r>
      <w:r w:rsidR="001650FB" w:rsidRPr="0022259F">
        <w:rPr>
          <w:sz w:val="24"/>
          <w:szCs w:val="24"/>
        </w:rPr>
        <w:t xml:space="preserve"> from #SB1 to make our roads safer and improve congestion</w:t>
      </w:r>
      <w:r w:rsidRPr="0022259F">
        <w:rPr>
          <w:sz w:val="24"/>
          <w:szCs w:val="24"/>
        </w:rPr>
        <w:t>. #RebuildingCA</w:t>
      </w:r>
    </w:p>
    <w:p w14:paraId="49450B26" w14:textId="77777777" w:rsidR="00F408E2" w:rsidRPr="00F408E2" w:rsidRDefault="00F408E2" w:rsidP="00F408E2">
      <w:pPr>
        <w:pStyle w:val="NoSpacing"/>
        <w:numPr>
          <w:ilvl w:val="0"/>
          <w:numId w:val="12"/>
        </w:numPr>
      </w:pPr>
      <w:r w:rsidRPr="00F408E2">
        <w:t xml:space="preserve">Link to: </w:t>
      </w:r>
      <w:hyperlink r:id="rId31" w:history="1">
        <w:r w:rsidRPr="00F408E2">
          <w:rPr>
            <w:rStyle w:val="Hyperlink"/>
          </w:rPr>
          <w:t>http://www.tripnet.org/docs/Urban_Roads_California_Statewide_TRIP_Release_11-01-2016.php</w:t>
        </w:r>
      </w:hyperlink>
    </w:p>
    <w:p w14:paraId="78C98C70" w14:textId="77777777" w:rsidR="00F408E2" w:rsidRPr="00F408E2" w:rsidRDefault="00F408E2" w:rsidP="00F408E2">
      <w:pPr>
        <w:pStyle w:val="NoSpacing"/>
        <w:ind w:left="720"/>
        <w:rPr>
          <w:sz w:val="24"/>
          <w:szCs w:val="24"/>
        </w:rPr>
      </w:pPr>
    </w:p>
    <w:p w14:paraId="671DAA82" w14:textId="77777777" w:rsidR="001650FB" w:rsidRDefault="001650FB" w:rsidP="00690032">
      <w:pPr>
        <w:pStyle w:val="NoSpacing"/>
        <w:rPr>
          <w:sz w:val="24"/>
          <w:szCs w:val="24"/>
        </w:rPr>
      </w:pPr>
      <w:r w:rsidRPr="0022259F">
        <w:rPr>
          <w:sz w:val="24"/>
          <w:szCs w:val="24"/>
        </w:rPr>
        <w:t xml:space="preserve">#SB1 is making </w:t>
      </w:r>
      <w:r w:rsidRPr="0022259F">
        <w:rPr>
          <w:sz w:val="24"/>
          <w:szCs w:val="24"/>
          <w:highlight w:val="yellow"/>
        </w:rPr>
        <w:t>PROJECT</w:t>
      </w:r>
      <w:r w:rsidRPr="0022259F">
        <w:rPr>
          <w:sz w:val="24"/>
          <w:szCs w:val="24"/>
        </w:rPr>
        <w:t xml:space="preserve"> possible through accelerated funds. We are hard at work to make your roads smoother and safer.</w:t>
      </w:r>
      <w:r w:rsidR="00690032" w:rsidRPr="0022259F">
        <w:rPr>
          <w:sz w:val="24"/>
          <w:szCs w:val="24"/>
        </w:rPr>
        <w:t xml:space="preserve"> #RebuildingCA</w:t>
      </w:r>
    </w:p>
    <w:p w14:paraId="782326F3" w14:textId="77777777" w:rsidR="000C6D5E" w:rsidRPr="00E7512E" w:rsidRDefault="000C6D5E" w:rsidP="000C6D5E">
      <w:pPr>
        <w:pStyle w:val="NoSpacing"/>
        <w:numPr>
          <w:ilvl w:val="0"/>
          <w:numId w:val="2"/>
        </w:numPr>
      </w:pPr>
      <w:r w:rsidRPr="00E7512E">
        <w:t xml:space="preserve">Add pictures if possible </w:t>
      </w:r>
    </w:p>
    <w:p w14:paraId="779A1D6D" w14:textId="77777777" w:rsidR="00690032" w:rsidRDefault="00690032" w:rsidP="00690032">
      <w:pPr>
        <w:pStyle w:val="NoSpacing"/>
        <w:rPr>
          <w:b/>
          <w:sz w:val="24"/>
          <w:szCs w:val="24"/>
        </w:rPr>
      </w:pPr>
    </w:p>
    <w:p w14:paraId="6E67E730" w14:textId="77777777" w:rsidR="001650FB" w:rsidRDefault="001650FB" w:rsidP="00690032">
      <w:pPr>
        <w:pStyle w:val="NoSpacing"/>
        <w:rPr>
          <w:rFonts w:cstheme="minorHAnsi"/>
          <w:sz w:val="24"/>
          <w:szCs w:val="24"/>
        </w:rPr>
      </w:pPr>
      <w:r w:rsidRPr="0022259F">
        <w:rPr>
          <w:rFonts w:cstheme="minorHAnsi"/>
          <w:sz w:val="24"/>
          <w:szCs w:val="24"/>
        </w:rPr>
        <w:t xml:space="preserve">#SB1 is bringing </w:t>
      </w:r>
      <w:r w:rsidRPr="0022259F">
        <w:rPr>
          <w:rFonts w:cstheme="minorHAnsi"/>
          <w:sz w:val="24"/>
          <w:szCs w:val="24"/>
          <w:highlight w:val="yellow"/>
        </w:rPr>
        <w:t>$</w:t>
      </w:r>
      <w:r w:rsidR="00690032" w:rsidRPr="0022259F">
        <w:rPr>
          <w:rFonts w:cstheme="minorHAnsi"/>
          <w:sz w:val="24"/>
          <w:szCs w:val="24"/>
          <w:highlight w:val="yellow"/>
        </w:rPr>
        <w:t>XXX</w:t>
      </w:r>
      <w:r w:rsidRPr="0022259F">
        <w:rPr>
          <w:rFonts w:cstheme="minorHAnsi"/>
          <w:sz w:val="24"/>
          <w:szCs w:val="24"/>
          <w:highlight w:val="yellow"/>
        </w:rPr>
        <w:t xml:space="preserve"> million</w:t>
      </w:r>
      <w:r w:rsidRPr="0022259F">
        <w:rPr>
          <w:rFonts w:cstheme="minorHAnsi"/>
          <w:sz w:val="24"/>
          <w:szCs w:val="24"/>
        </w:rPr>
        <w:t xml:space="preserve"> to </w:t>
      </w:r>
      <w:r w:rsidR="0022259F" w:rsidRPr="0022259F">
        <w:rPr>
          <w:rFonts w:cstheme="minorHAnsi"/>
          <w:sz w:val="24"/>
          <w:szCs w:val="24"/>
          <w:highlight w:val="yellow"/>
        </w:rPr>
        <w:t>City/County</w:t>
      </w:r>
      <w:r w:rsidRPr="0022259F">
        <w:rPr>
          <w:rFonts w:cstheme="minorHAnsi"/>
          <w:sz w:val="24"/>
          <w:szCs w:val="24"/>
        </w:rPr>
        <w:t xml:space="preserve"> for safer roads and highways. </w:t>
      </w:r>
      <w:r w:rsidR="00F62EAF">
        <w:rPr>
          <w:rFonts w:cstheme="minorHAnsi"/>
          <w:sz w:val="24"/>
          <w:szCs w:val="24"/>
        </w:rPr>
        <w:t xml:space="preserve">Every driver will benefit. </w:t>
      </w:r>
      <w:r w:rsidRPr="0022259F">
        <w:rPr>
          <w:rFonts w:cstheme="minorHAnsi"/>
          <w:sz w:val="24"/>
          <w:szCs w:val="24"/>
        </w:rPr>
        <w:t>#RebuildingCA</w:t>
      </w:r>
    </w:p>
    <w:p w14:paraId="231D21BD" w14:textId="77777777" w:rsidR="000C6D5E" w:rsidRPr="00E7512E" w:rsidRDefault="000C6D5E" w:rsidP="000C6D5E">
      <w:pPr>
        <w:pStyle w:val="NoSpacing"/>
        <w:numPr>
          <w:ilvl w:val="0"/>
          <w:numId w:val="2"/>
        </w:numPr>
      </w:pPr>
      <w:r w:rsidRPr="00E7512E">
        <w:t xml:space="preserve">Add pictures if possible </w:t>
      </w:r>
    </w:p>
    <w:p w14:paraId="2FA40888" w14:textId="77777777" w:rsidR="001650FB" w:rsidRPr="0022259F" w:rsidRDefault="001650FB" w:rsidP="00690032">
      <w:pPr>
        <w:pStyle w:val="NoSpacing"/>
        <w:rPr>
          <w:rFonts w:cstheme="minorHAnsi"/>
          <w:b/>
          <w:sz w:val="24"/>
          <w:szCs w:val="24"/>
        </w:rPr>
      </w:pPr>
    </w:p>
    <w:p w14:paraId="42E81E13" w14:textId="77777777" w:rsidR="001650FB" w:rsidRPr="00D266C6" w:rsidRDefault="001650FB" w:rsidP="00690032">
      <w:pPr>
        <w:pStyle w:val="NoSpacing"/>
        <w:rPr>
          <w:rFonts w:cstheme="minorHAnsi"/>
          <w:b/>
          <w:sz w:val="24"/>
          <w:szCs w:val="24"/>
        </w:rPr>
      </w:pPr>
      <w:r w:rsidRPr="0022259F">
        <w:rPr>
          <w:rFonts w:cstheme="minorHAnsi"/>
          <w:sz w:val="24"/>
          <w:szCs w:val="24"/>
          <w:shd w:val="clear" w:color="auto" w:fill="FFFFFF"/>
        </w:rPr>
        <w:t>25% of CA bridges show significant deterioration &amp; need to be repaired or replaced. </w:t>
      </w:r>
      <w:hyperlink r:id="rId32" w:history="1">
        <w:r w:rsidRPr="0022259F">
          <w:rPr>
            <w:rStyle w:val="58cl"/>
            <w:rFonts w:cstheme="minorHAnsi"/>
            <w:sz w:val="24"/>
            <w:szCs w:val="24"/>
            <w:shd w:val="clear" w:color="auto" w:fill="FFFFFF"/>
          </w:rPr>
          <w:t>#</w:t>
        </w:r>
        <w:r w:rsidRPr="0022259F">
          <w:rPr>
            <w:rStyle w:val="58cm"/>
            <w:rFonts w:cstheme="minorHAnsi"/>
            <w:sz w:val="24"/>
            <w:szCs w:val="24"/>
            <w:shd w:val="clear" w:color="auto" w:fill="FFFFFF"/>
          </w:rPr>
          <w:t>SB1</w:t>
        </w:r>
      </w:hyperlink>
      <w:r w:rsidRPr="0022259F">
        <w:rPr>
          <w:rFonts w:cstheme="minorHAnsi"/>
          <w:sz w:val="24"/>
          <w:szCs w:val="24"/>
          <w:shd w:val="clear" w:color="auto" w:fill="FFFFFF"/>
        </w:rPr>
        <w:t xml:space="preserve"> will help strengthen </w:t>
      </w:r>
      <w:r w:rsidR="0022259F" w:rsidRPr="0022259F">
        <w:rPr>
          <w:rFonts w:cstheme="minorHAnsi"/>
          <w:sz w:val="24"/>
          <w:szCs w:val="24"/>
          <w:shd w:val="clear" w:color="auto" w:fill="FFFFFF"/>
        </w:rPr>
        <w:t>our</w:t>
      </w:r>
      <w:r w:rsidRPr="0022259F">
        <w:rPr>
          <w:rFonts w:cstheme="minorHAnsi"/>
          <w:sz w:val="24"/>
          <w:szCs w:val="24"/>
          <w:shd w:val="clear" w:color="auto" w:fill="FFFFFF"/>
        </w:rPr>
        <w:t xml:space="preserve"> roadways </w:t>
      </w:r>
      <w:hyperlink r:id="rId33" w:history="1">
        <w:r w:rsidRPr="0022259F">
          <w:rPr>
            <w:rStyle w:val="58cl"/>
            <w:rFonts w:cstheme="minorHAnsi"/>
            <w:sz w:val="24"/>
            <w:szCs w:val="24"/>
            <w:shd w:val="clear" w:color="auto" w:fill="FFFFFF"/>
          </w:rPr>
          <w:t>#</w:t>
        </w:r>
        <w:r w:rsidRPr="0022259F">
          <w:rPr>
            <w:rStyle w:val="58cm"/>
            <w:rFonts w:cstheme="minorHAnsi"/>
            <w:sz w:val="24"/>
            <w:szCs w:val="24"/>
            <w:shd w:val="clear" w:color="auto" w:fill="FFFFFF"/>
          </w:rPr>
          <w:t>RebuildingCA</w:t>
        </w:r>
      </w:hyperlink>
    </w:p>
    <w:p w14:paraId="5DD6A27B" w14:textId="77777777" w:rsidR="000C6D5E" w:rsidRPr="00E7512E" w:rsidRDefault="000C6D5E" w:rsidP="000C6D5E">
      <w:pPr>
        <w:pStyle w:val="NoSpacing"/>
        <w:numPr>
          <w:ilvl w:val="0"/>
          <w:numId w:val="2"/>
        </w:numPr>
      </w:pPr>
      <w:r w:rsidRPr="00E7512E">
        <w:t xml:space="preserve">Add pictures if possible </w:t>
      </w:r>
    </w:p>
    <w:p w14:paraId="0E2431E3" w14:textId="77777777" w:rsidR="00B51C33" w:rsidRPr="00344739" w:rsidRDefault="00B51C33" w:rsidP="00344739">
      <w:pPr>
        <w:pStyle w:val="NoSpacing"/>
        <w:rPr>
          <w:rFonts w:cstheme="minorHAnsi"/>
          <w:sz w:val="24"/>
          <w:szCs w:val="24"/>
          <w:shd w:val="clear" w:color="auto" w:fill="FFFFFF"/>
        </w:rPr>
      </w:pPr>
    </w:p>
    <w:p w14:paraId="1D9A85D8" w14:textId="77777777" w:rsidR="009B2782" w:rsidRDefault="009B2782" w:rsidP="009B2782">
      <w:pPr>
        <w:pStyle w:val="NoSpacing"/>
        <w:rPr>
          <w:sz w:val="24"/>
          <w:szCs w:val="24"/>
        </w:rPr>
      </w:pPr>
      <w:r w:rsidRPr="001805E6">
        <w:rPr>
          <w:sz w:val="24"/>
          <w:szCs w:val="24"/>
        </w:rPr>
        <w:t xml:space="preserve">Check out our before and after of </w:t>
      </w:r>
      <w:r w:rsidRPr="001805E6">
        <w:rPr>
          <w:sz w:val="24"/>
          <w:szCs w:val="24"/>
          <w:highlight w:val="yellow"/>
        </w:rPr>
        <w:t>PROJECT/STREET</w:t>
      </w:r>
      <w:r w:rsidRPr="001805E6">
        <w:rPr>
          <w:sz w:val="24"/>
          <w:szCs w:val="24"/>
        </w:rPr>
        <w:t xml:space="preserve"> where we </w:t>
      </w:r>
      <w:r w:rsidRPr="001805E6">
        <w:rPr>
          <w:sz w:val="24"/>
          <w:szCs w:val="24"/>
          <w:highlight w:val="yellow"/>
        </w:rPr>
        <w:t>DESCRIBE PROJECT</w:t>
      </w:r>
      <w:r w:rsidRPr="001805E6">
        <w:rPr>
          <w:sz w:val="24"/>
          <w:szCs w:val="24"/>
        </w:rPr>
        <w:t xml:space="preserve"> to make </w:t>
      </w:r>
      <w:r>
        <w:rPr>
          <w:sz w:val="24"/>
          <w:szCs w:val="24"/>
        </w:rPr>
        <w:t>our local roads safer and smoother. #SB1 is #RebuildingCA</w:t>
      </w:r>
    </w:p>
    <w:p w14:paraId="4C0D61AC" w14:textId="77777777" w:rsidR="009B2782" w:rsidRPr="008F6E79" w:rsidRDefault="009B2782" w:rsidP="009B2782">
      <w:pPr>
        <w:pStyle w:val="NoSpacing"/>
        <w:numPr>
          <w:ilvl w:val="0"/>
          <w:numId w:val="2"/>
        </w:numPr>
        <w:rPr>
          <w:sz w:val="24"/>
          <w:szCs w:val="24"/>
        </w:rPr>
      </w:pPr>
      <w:r w:rsidRPr="00E7512E">
        <w:t>Add pictures</w:t>
      </w:r>
    </w:p>
    <w:p w14:paraId="3868D1C9" w14:textId="77777777" w:rsidR="00344739" w:rsidRPr="009E5B32" w:rsidRDefault="00344739" w:rsidP="00690032">
      <w:pPr>
        <w:pStyle w:val="NoSpacing"/>
        <w:rPr>
          <w:sz w:val="24"/>
          <w:szCs w:val="24"/>
        </w:rPr>
      </w:pPr>
    </w:p>
    <w:sectPr w:rsidR="00344739" w:rsidRPr="009E5B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A3A4D"/>
    <w:multiLevelType w:val="hybridMultilevel"/>
    <w:tmpl w:val="C6B22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D195B"/>
    <w:multiLevelType w:val="hybridMultilevel"/>
    <w:tmpl w:val="E4BC8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E5DB4"/>
    <w:multiLevelType w:val="hybridMultilevel"/>
    <w:tmpl w:val="1A022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7E7FCD"/>
    <w:multiLevelType w:val="hybridMultilevel"/>
    <w:tmpl w:val="4582E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A5F89"/>
    <w:multiLevelType w:val="hybridMultilevel"/>
    <w:tmpl w:val="94CA99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9AA1B02"/>
    <w:multiLevelType w:val="hybridMultilevel"/>
    <w:tmpl w:val="84425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0275C9"/>
    <w:multiLevelType w:val="hybridMultilevel"/>
    <w:tmpl w:val="C234C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E43043"/>
    <w:multiLevelType w:val="hybridMultilevel"/>
    <w:tmpl w:val="832A4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011C23"/>
    <w:multiLevelType w:val="hybridMultilevel"/>
    <w:tmpl w:val="2EB41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5C5521"/>
    <w:multiLevelType w:val="hybridMultilevel"/>
    <w:tmpl w:val="49F6D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653BAE"/>
    <w:multiLevelType w:val="hybridMultilevel"/>
    <w:tmpl w:val="87BA8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F10F3"/>
    <w:multiLevelType w:val="hybridMultilevel"/>
    <w:tmpl w:val="35C07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6"/>
  </w:num>
  <w:num w:numId="4">
    <w:abstractNumId w:val="1"/>
  </w:num>
  <w:num w:numId="5">
    <w:abstractNumId w:val="9"/>
  </w:num>
  <w:num w:numId="6">
    <w:abstractNumId w:val="5"/>
  </w:num>
  <w:num w:numId="7">
    <w:abstractNumId w:val="4"/>
  </w:num>
  <w:num w:numId="8">
    <w:abstractNumId w:val="10"/>
  </w:num>
  <w:num w:numId="9">
    <w:abstractNumId w:val="7"/>
  </w:num>
  <w:num w:numId="10">
    <w:abstractNumId w:val="3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zMTA0Mrc0tDAyMjNS0lEKTi0uzszPAykwrwUA2VoCjCwAAAA="/>
  </w:docVars>
  <w:rsids>
    <w:rsidRoot w:val="000A4720"/>
    <w:rsid w:val="00094512"/>
    <w:rsid w:val="000A1B5C"/>
    <w:rsid w:val="000A4720"/>
    <w:rsid w:val="000C6D5E"/>
    <w:rsid w:val="000D5BC7"/>
    <w:rsid w:val="001057A5"/>
    <w:rsid w:val="00111990"/>
    <w:rsid w:val="0011443B"/>
    <w:rsid w:val="001172C5"/>
    <w:rsid w:val="001650FB"/>
    <w:rsid w:val="001A4D12"/>
    <w:rsid w:val="001C4F76"/>
    <w:rsid w:val="001E3FA8"/>
    <w:rsid w:val="001F2922"/>
    <w:rsid w:val="0022259F"/>
    <w:rsid w:val="002541B8"/>
    <w:rsid w:val="00284C07"/>
    <w:rsid w:val="00307294"/>
    <w:rsid w:val="00337EF7"/>
    <w:rsid w:val="00344739"/>
    <w:rsid w:val="00355E56"/>
    <w:rsid w:val="003B5E2A"/>
    <w:rsid w:val="004C16BE"/>
    <w:rsid w:val="004D2A34"/>
    <w:rsid w:val="00655607"/>
    <w:rsid w:val="0067682F"/>
    <w:rsid w:val="00690032"/>
    <w:rsid w:val="00697DB0"/>
    <w:rsid w:val="006C01A6"/>
    <w:rsid w:val="00787DB0"/>
    <w:rsid w:val="007A336E"/>
    <w:rsid w:val="007B00BF"/>
    <w:rsid w:val="008710F0"/>
    <w:rsid w:val="008C6F6B"/>
    <w:rsid w:val="008F6E79"/>
    <w:rsid w:val="00934942"/>
    <w:rsid w:val="00965B83"/>
    <w:rsid w:val="009B2782"/>
    <w:rsid w:val="009E5B32"/>
    <w:rsid w:val="00AC1B8E"/>
    <w:rsid w:val="00B51C33"/>
    <w:rsid w:val="00B84896"/>
    <w:rsid w:val="00BB1189"/>
    <w:rsid w:val="00C11BB6"/>
    <w:rsid w:val="00C8759E"/>
    <w:rsid w:val="00CF04A1"/>
    <w:rsid w:val="00CF5C43"/>
    <w:rsid w:val="00D266C6"/>
    <w:rsid w:val="00D40BC5"/>
    <w:rsid w:val="00D7246E"/>
    <w:rsid w:val="00E035C8"/>
    <w:rsid w:val="00E60946"/>
    <w:rsid w:val="00E7512E"/>
    <w:rsid w:val="00EC6381"/>
    <w:rsid w:val="00F137C3"/>
    <w:rsid w:val="00F34C97"/>
    <w:rsid w:val="00F408E2"/>
    <w:rsid w:val="00F50EB3"/>
    <w:rsid w:val="00F564DE"/>
    <w:rsid w:val="00F62EAF"/>
    <w:rsid w:val="00FA0B7A"/>
    <w:rsid w:val="00FA291E"/>
    <w:rsid w:val="00FF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31407"/>
  <w15:docId w15:val="{3AC8C596-EADB-4276-98D5-D4E1F01AC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C4F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0729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7294"/>
    <w:rPr>
      <w:color w:val="808080"/>
      <w:shd w:val="clear" w:color="auto" w:fill="E6E6E6"/>
    </w:rPr>
  </w:style>
  <w:style w:type="character" w:customStyle="1" w:styleId="58cl">
    <w:name w:val="_58cl"/>
    <w:basedOn w:val="DefaultParagraphFont"/>
    <w:rsid w:val="001650FB"/>
  </w:style>
  <w:style w:type="character" w:customStyle="1" w:styleId="58cm">
    <w:name w:val="_58cm"/>
    <w:basedOn w:val="DefaultParagraphFont"/>
    <w:rsid w:val="001650FB"/>
  </w:style>
  <w:style w:type="paragraph" w:styleId="ListParagraph">
    <w:name w:val="List Paragraph"/>
    <w:basedOn w:val="Normal"/>
    <w:uiPriority w:val="34"/>
    <w:qFormat/>
    <w:rsid w:val="006C01A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C01A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443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43B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C1B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B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B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B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1B8E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rsid w:val="0009451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5.png"/><Relationship Id="rId18" Type="http://schemas.openxmlformats.org/officeDocument/2006/relationships/hyperlink" Target="https://www.facebook.com/hashtag/rebuildingca?source=feed_text&amp;story_id=733161110211265" TargetMode="External"/><Relationship Id="rId26" Type="http://schemas.openxmlformats.org/officeDocument/2006/relationships/hyperlink" Target="http://rebuildingca.ca.gov/map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facebook.com/hashtag/rebuildingca?source=feed_text&amp;story_id=10154732805032827" TargetMode="External"/><Relationship Id="rId34" Type="http://schemas.openxmlformats.org/officeDocument/2006/relationships/fontTable" Target="fontTable.xml"/><Relationship Id="rId7" Type="http://schemas.openxmlformats.org/officeDocument/2006/relationships/image" Target="media/image2.svg"/><Relationship Id="rId12" Type="http://schemas.openxmlformats.org/officeDocument/2006/relationships/image" Target="media/image4.png"/><Relationship Id="rId17" Type="http://schemas.openxmlformats.org/officeDocument/2006/relationships/hyperlink" Target="https://www.facebook.com/hashtag/sb1?source=feed_text&amp;story_id=733161110211265" TargetMode="External"/><Relationship Id="rId25" Type="http://schemas.openxmlformats.org/officeDocument/2006/relationships/image" Target="media/image7.png"/><Relationship Id="rId33" Type="http://schemas.openxmlformats.org/officeDocument/2006/relationships/hyperlink" Target="https://www.facebook.com/hashtag/rebuildingca?source=feed_text&amp;story_id=73200148366056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SanBernardinoCounty/?fref=mentions" TargetMode="External"/><Relationship Id="rId20" Type="http://schemas.openxmlformats.org/officeDocument/2006/relationships/hyperlink" Target="http://rebuildingca.ca.gov/map.html" TargetMode="External"/><Relationship Id="rId29" Type="http://schemas.openxmlformats.org/officeDocument/2006/relationships/hyperlink" Target="http://rebuildingca.ca.gov/map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rebuildingca.ca.gov/logos/SB1-Logo.png" TargetMode="External"/><Relationship Id="rId24" Type="http://schemas.openxmlformats.org/officeDocument/2006/relationships/hyperlink" Target="http://rebuildingca.ca.gov/map.html" TargetMode="External"/><Relationship Id="rId32" Type="http://schemas.openxmlformats.org/officeDocument/2006/relationships/hyperlink" Target="https://www.facebook.com/hashtag/sb1?source=feed_text&amp;story_id=73200148366056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rebuildingca.ca.gov/map.html" TargetMode="External"/><Relationship Id="rId23" Type="http://schemas.openxmlformats.org/officeDocument/2006/relationships/hyperlink" Target="https://www.facebook.com/hashtag/sb1?source=feed_text&amp;story_id=731992580328118" TargetMode="External"/><Relationship Id="rId28" Type="http://schemas.openxmlformats.org/officeDocument/2006/relationships/hyperlink" Target="http://rebuildingca.ca.gov/map.html" TargetMode="External"/><Relationship Id="rId10" Type="http://schemas.openxmlformats.org/officeDocument/2006/relationships/hyperlink" Target="https://www.cacities.org/Policy-Advocacy/Hot-Issues/Transportation-Funding" TargetMode="External"/><Relationship Id="rId19" Type="http://schemas.openxmlformats.org/officeDocument/2006/relationships/hyperlink" Target="http://rebuildingca.ca.gov/map.html" TargetMode="External"/><Relationship Id="rId31" Type="http://schemas.openxmlformats.org/officeDocument/2006/relationships/hyperlink" Target="http://www.tripnet.org/docs/Urban_Roads_California_Statewide_TRIP_Release_11-01-2016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unties.org/post/sb-1-road-repair-and-accountability-act-2017" TargetMode="External"/><Relationship Id="rId14" Type="http://schemas.openxmlformats.org/officeDocument/2006/relationships/image" Target="media/image6.png"/><Relationship Id="rId22" Type="http://schemas.openxmlformats.org/officeDocument/2006/relationships/hyperlink" Target="https://www.facebook.com/hashtag/rebuildingca?source=feed_text&amp;story_id=10154732805032827" TargetMode="External"/><Relationship Id="rId27" Type="http://schemas.openxmlformats.org/officeDocument/2006/relationships/hyperlink" Target="http://rebuildingca.ca.gov/map.html" TargetMode="External"/><Relationship Id="rId30" Type="http://schemas.openxmlformats.org/officeDocument/2006/relationships/hyperlink" Target="http://rebuildingca.ca.gov/map.html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BE1106-17E4-447D-98BD-9ACC9EE9D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65</Words>
  <Characters>778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Spiegel</dc:creator>
  <cp:lastModifiedBy>Colleen Spitz</cp:lastModifiedBy>
  <cp:revision>2</cp:revision>
  <cp:lastPrinted>2017-08-11T22:50:00Z</cp:lastPrinted>
  <dcterms:created xsi:type="dcterms:W3CDTF">2018-03-14T23:39:00Z</dcterms:created>
  <dcterms:modified xsi:type="dcterms:W3CDTF">2018-03-14T23:39:00Z</dcterms:modified>
</cp:coreProperties>
</file>